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591F3" w14:textId="3F9E6A9A" w:rsidR="00BE58CF" w:rsidRDefault="0096558F" w:rsidP="00A76553">
      <w:pPr>
        <w:spacing w:after="144"/>
        <w:jc w:val="center"/>
      </w:pPr>
      <w:bookmarkStart w:id="0" w:name="_Hlk86909847"/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6747EBB" wp14:editId="152910A1">
                <wp:simplePos x="0" y="0"/>
                <wp:positionH relativeFrom="page">
                  <wp:posOffset>16316</wp:posOffset>
                </wp:positionH>
                <wp:positionV relativeFrom="margin">
                  <wp:posOffset>18415</wp:posOffset>
                </wp:positionV>
                <wp:extent cx="7699843" cy="2066925"/>
                <wp:effectExtent l="0" t="0" r="0" b="0"/>
                <wp:wrapTopAndBottom/>
                <wp:docPr id="6973" name="Group 69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9843" cy="2066925"/>
                          <a:chOff x="-1834500" y="0"/>
                          <a:chExt cx="8507421" cy="2565884"/>
                        </a:xfrm>
                      </wpg:grpSpPr>
                      <wps:wsp>
                        <wps:cNvPr id="8" name="Rectangle 8"/>
                        <wps:cNvSpPr/>
                        <wps:spPr>
                          <a:xfrm>
                            <a:off x="-1834500" y="2154522"/>
                            <a:ext cx="8507421" cy="4113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C561FD" w14:textId="6001F330" w:rsidR="00BE58CF" w:rsidRDefault="00643595" w:rsidP="00A76553">
                              <w:pPr>
                                <w:jc w:val="center"/>
                              </w:pPr>
                              <w:r>
                                <w:rPr>
                                  <w:b/>
                                  <w:i/>
                                  <w:color w:val="04723A"/>
                                  <w:w w:val="146"/>
                                  <w:sz w:val="36"/>
                                </w:rPr>
                                <w:t>STP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spacing w:val="52"/>
                                  <w:w w:val="146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w w:val="146"/>
                                  <w:sz w:val="36"/>
                                </w:rPr>
                                <w:t>Series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spacing w:val="48"/>
                                  <w:w w:val="146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w w:val="146"/>
                                  <w:sz w:val="36"/>
                                </w:rPr>
                                <w:t>Installation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spacing w:val="53"/>
                                  <w:w w:val="146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w w:val="146"/>
                                  <w:sz w:val="36"/>
                                </w:rPr>
                                <w:t>Instructio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5324" cy="239266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747EBB" id="Group 6973" o:spid="_x0000_s1026" style="position:absolute;left:0;text-align:left;margin-left:1.3pt;margin-top:1.45pt;width:606.3pt;height:162.75pt;z-index:251658240;mso-position-horizontal-relative:page;mso-position-vertical-relative:margin;mso-width-relative:margin;mso-height-relative:margin" coordorigin="-18345" coordsize="85074,256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">
                <v:rect id="Rectangle 8" o:spid="_x0000_s1027" style="position:absolute;left:-18345;top:21545;width:85074;height:4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7AC561FD" w14:textId="6001F330" w:rsidR="00BE58CF" w:rsidRDefault="00643595" w:rsidP="00A76553">
                        <w:pPr>
                          <w:jc w:val="center"/>
                        </w:pPr>
                        <w:r>
                          <w:rPr>
                            <w:b/>
                            <w:i/>
                            <w:color w:val="04723A"/>
                            <w:w w:val="146"/>
                            <w:sz w:val="36"/>
                          </w:rPr>
                          <w:t>STP</w:t>
                        </w:r>
                        <w:r>
                          <w:rPr>
                            <w:b/>
                            <w:i/>
                            <w:color w:val="04723A"/>
                            <w:spacing w:val="52"/>
                            <w:w w:val="146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color w:val="04723A"/>
                            <w:w w:val="146"/>
                            <w:sz w:val="36"/>
                          </w:rPr>
                          <w:t>Series</w:t>
                        </w:r>
                        <w:r>
                          <w:rPr>
                            <w:b/>
                            <w:i/>
                            <w:color w:val="04723A"/>
                            <w:spacing w:val="48"/>
                            <w:w w:val="146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color w:val="04723A"/>
                            <w:w w:val="146"/>
                            <w:sz w:val="36"/>
                          </w:rPr>
                          <w:t>Installation</w:t>
                        </w:r>
                        <w:r>
                          <w:rPr>
                            <w:b/>
                            <w:i/>
                            <w:color w:val="04723A"/>
                            <w:spacing w:val="53"/>
                            <w:w w:val="146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color w:val="04723A"/>
                            <w:w w:val="146"/>
                            <w:sz w:val="36"/>
                          </w:rPr>
                          <w:t>Instructions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width:47853;height:239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">
                  <v:imagedata r:id="rId9" o:title=""/>
                </v:shape>
                <w10:wrap type="topAndBottom" anchorx="page" anchory="margin"/>
              </v:group>
            </w:pict>
          </mc:Fallback>
        </mc:AlternateContent>
      </w:r>
      <w:r w:rsidR="00643595">
        <w:rPr>
          <w:noProof/>
        </w:rPr>
        <w:drawing>
          <wp:inline distT="0" distB="0" distL="0" distR="0" wp14:anchorId="37A33E0D" wp14:editId="04EE79CB">
            <wp:extent cx="5120640" cy="5000625"/>
            <wp:effectExtent l="0" t="0" r="3810" b="9525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5B453" w14:textId="49A3B0EA" w:rsidR="00020CB9" w:rsidRDefault="00643595" w:rsidP="00020CB9">
      <w:pPr>
        <w:spacing w:after="165"/>
        <w:jc w:val="center"/>
        <w:rPr>
          <w:b/>
          <w:iCs/>
          <w:color w:val="05733D"/>
          <w:sz w:val="36"/>
          <w:szCs w:val="36"/>
        </w:rPr>
      </w:pPr>
      <w:bookmarkStart w:id="1" w:name="_Hlk86909857"/>
      <w:bookmarkEnd w:id="0"/>
      <w:r w:rsidRPr="00A76553">
        <w:rPr>
          <w:b/>
          <w:iCs/>
          <w:color w:val="05733D"/>
          <w:sz w:val="36"/>
          <w:szCs w:val="36"/>
        </w:rPr>
        <w:t xml:space="preserve">Prescription </w:t>
      </w:r>
      <w:r w:rsidRPr="00020CB9">
        <w:rPr>
          <w:b/>
          <w:iCs/>
          <w:color w:val="007434"/>
          <w:sz w:val="36"/>
          <w:szCs w:val="36"/>
        </w:rPr>
        <w:t>Tillage</w:t>
      </w:r>
      <w:r w:rsidRPr="00A76553">
        <w:rPr>
          <w:b/>
          <w:iCs/>
          <w:color w:val="05733D"/>
          <w:sz w:val="36"/>
          <w:szCs w:val="36"/>
        </w:rPr>
        <w:t xml:space="preserve"> Technology</w:t>
      </w:r>
      <w:r w:rsidR="00020CB9">
        <w:rPr>
          <w:b/>
          <w:iCs/>
          <w:color w:val="05733D"/>
          <w:sz w:val="36"/>
          <w:szCs w:val="36"/>
        </w:rPr>
        <w:t xml:space="preserve">, </w:t>
      </w:r>
      <w:r w:rsidRPr="00A76553">
        <w:rPr>
          <w:b/>
          <w:iCs/>
          <w:color w:val="05733D"/>
          <w:sz w:val="36"/>
          <w:szCs w:val="36"/>
        </w:rPr>
        <w:t>LLC.</w:t>
      </w:r>
    </w:p>
    <w:p w14:paraId="4BCD4867" w14:textId="1BC16ED5" w:rsidR="00A76553" w:rsidRPr="00A76553" w:rsidRDefault="00643595" w:rsidP="00020CB9">
      <w:pPr>
        <w:spacing w:after="165"/>
        <w:jc w:val="center"/>
        <w:rPr>
          <w:b/>
          <w:iCs/>
          <w:sz w:val="36"/>
          <w:szCs w:val="36"/>
        </w:rPr>
      </w:pPr>
      <w:r w:rsidRPr="00A76553">
        <w:rPr>
          <w:b/>
          <w:iCs/>
          <w:color w:val="05733D"/>
          <w:sz w:val="36"/>
          <w:szCs w:val="36"/>
        </w:rPr>
        <w:t>103 S Broadway Street</w:t>
      </w:r>
    </w:p>
    <w:p w14:paraId="4A8BB571" w14:textId="074089D9" w:rsidR="00BE58CF" w:rsidRDefault="00643595" w:rsidP="00020CB9">
      <w:pPr>
        <w:spacing w:after="86"/>
        <w:jc w:val="center"/>
        <w:rPr>
          <w:b/>
          <w:iCs/>
          <w:color w:val="05743E"/>
          <w:sz w:val="36"/>
          <w:szCs w:val="36"/>
        </w:rPr>
      </w:pPr>
      <w:r w:rsidRPr="00A76553">
        <w:rPr>
          <w:b/>
          <w:iCs/>
          <w:color w:val="05743E"/>
          <w:sz w:val="36"/>
          <w:szCs w:val="36"/>
        </w:rPr>
        <w:t>Red Oak, Iowa 51566</w:t>
      </w:r>
    </w:p>
    <w:p w14:paraId="51F50ADE" w14:textId="1A2FE976" w:rsidR="001805CC" w:rsidRDefault="001805CC" w:rsidP="00020CB9">
      <w:pPr>
        <w:spacing w:after="86"/>
        <w:jc w:val="center"/>
        <w:rPr>
          <w:b/>
          <w:iCs/>
          <w:color w:val="05743E"/>
          <w:sz w:val="36"/>
          <w:szCs w:val="36"/>
        </w:rPr>
      </w:pPr>
      <w:r>
        <w:rPr>
          <w:b/>
          <w:iCs/>
          <w:color w:val="05743E"/>
          <w:sz w:val="36"/>
          <w:szCs w:val="36"/>
        </w:rPr>
        <w:t>712-357-1149</w:t>
      </w:r>
    </w:p>
    <w:p w14:paraId="49B30BC4" w14:textId="152B9867" w:rsidR="001805CC" w:rsidRDefault="001805CC" w:rsidP="00020CB9">
      <w:pPr>
        <w:spacing w:after="0"/>
        <w:jc w:val="center"/>
        <w:rPr>
          <w:b/>
          <w:iCs/>
          <w:color w:val="05743E"/>
          <w:sz w:val="36"/>
          <w:szCs w:val="36"/>
        </w:rPr>
      </w:pPr>
      <w:r>
        <w:rPr>
          <w:b/>
          <w:iCs/>
          <w:color w:val="05743E"/>
          <w:sz w:val="36"/>
          <w:szCs w:val="36"/>
        </w:rPr>
        <w:t>Prescriptiontillage.com</w:t>
      </w:r>
    </w:p>
    <w:bookmarkEnd w:id="1"/>
    <w:p w14:paraId="44826768" w14:textId="77777777" w:rsidR="00972BD4" w:rsidRDefault="00972BD4" w:rsidP="001805CC">
      <w:pPr>
        <w:spacing w:after="0"/>
        <w:ind w:left="166"/>
        <w:jc w:val="center"/>
        <w:rPr>
          <w:b/>
          <w:iCs/>
          <w:sz w:val="36"/>
          <w:szCs w:val="36"/>
        </w:rPr>
      </w:pPr>
    </w:p>
    <w:p w14:paraId="16F1ADCA" w14:textId="591304FC" w:rsidR="00BE58CF" w:rsidRPr="001805CC" w:rsidRDefault="00643595" w:rsidP="001805CC">
      <w:pPr>
        <w:spacing w:after="0"/>
        <w:ind w:left="166"/>
        <w:jc w:val="center"/>
        <w:rPr>
          <w:b/>
          <w:iCs/>
          <w:sz w:val="36"/>
          <w:szCs w:val="36"/>
        </w:rPr>
      </w:pPr>
      <w:r>
        <w:rPr>
          <w:sz w:val="40"/>
          <w:u w:val="single" w:color="000000"/>
        </w:rPr>
        <w:t>Safety</w:t>
      </w:r>
    </w:p>
    <w:p w14:paraId="50A4D95A" w14:textId="51743D57" w:rsidR="00BE58CF" w:rsidRDefault="00643595" w:rsidP="001805CC">
      <w:pPr>
        <w:spacing w:after="0" w:line="262" w:lineRule="auto"/>
        <w:ind w:left="1206" w:right="703" w:hanging="10"/>
        <w:jc w:val="center"/>
        <w:rPr>
          <w:sz w:val="24"/>
        </w:rPr>
      </w:pPr>
      <w:r>
        <w:rPr>
          <w:sz w:val="24"/>
        </w:rPr>
        <w:t>A brief description of signal words that may be used in this installation brochure:</w:t>
      </w:r>
    </w:p>
    <w:p w14:paraId="7362168F" w14:textId="77777777" w:rsidR="00972BD4" w:rsidRDefault="00972BD4" w:rsidP="001805CC">
      <w:pPr>
        <w:spacing w:after="0" w:line="262" w:lineRule="auto"/>
        <w:ind w:left="1206" w:right="703" w:hanging="10"/>
        <w:jc w:val="center"/>
      </w:pPr>
    </w:p>
    <w:tbl>
      <w:tblPr>
        <w:tblStyle w:val="TableGrid"/>
        <w:tblW w:w="8868" w:type="dxa"/>
        <w:tblInd w:w="1202" w:type="dxa"/>
        <w:tblCellMar>
          <w:top w:w="52" w:type="dxa"/>
          <w:left w:w="22" w:type="dxa"/>
          <w:right w:w="103" w:type="dxa"/>
        </w:tblCellMar>
        <w:tblLook w:val="04A0" w:firstRow="1" w:lastRow="0" w:firstColumn="1" w:lastColumn="0" w:noHBand="0" w:noVBand="1"/>
      </w:tblPr>
      <w:tblGrid>
        <w:gridCol w:w="3195"/>
        <w:gridCol w:w="5673"/>
      </w:tblGrid>
      <w:tr w:rsidR="00BE58CF" w14:paraId="3F7C892D" w14:textId="77777777" w:rsidTr="001805CC">
        <w:trPr>
          <w:trHeight w:val="899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0C0"/>
            <w:vAlign w:val="center"/>
          </w:tcPr>
          <w:p w14:paraId="5F3329A9" w14:textId="77777777" w:rsidR="00BE58CF" w:rsidRDefault="00643595">
            <w:pPr>
              <w:ind w:left="78"/>
              <w:jc w:val="center"/>
            </w:pPr>
            <w:r>
              <w:rPr>
                <w:b/>
                <w:color w:val="FFFFFF"/>
                <w:sz w:val="56"/>
              </w:rPr>
              <w:t>Note</w:t>
            </w:r>
            <w:r>
              <w:rPr>
                <w:b/>
                <w:color w:val="4472C4"/>
                <w:sz w:val="56"/>
              </w:rPr>
              <w:t xml:space="preserve"> </w:t>
            </w:r>
          </w:p>
        </w:tc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21BAD" w14:textId="77777777" w:rsidR="00BE58CF" w:rsidRDefault="00643595">
            <w:pPr>
              <w:ind w:left="87"/>
            </w:pPr>
            <w:r>
              <w:rPr>
                <w:sz w:val="24"/>
              </w:rPr>
              <w:t xml:space="preserve">Used to address safety practices not related to personal injury. </w:t>
            </w:r>
          </w:p>
        </w:tc>
      </w:tr>
      <w:tr w:rsidR="00BE58CF" w14:paraId="61D5562D" w14:textId="77777777" w:rsidTr="001805CC">
        <w:trPr>
          <w:trHeight w:val="900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7A74835" w14:textId="77777777" w:rsidR="00BE58CF" w:rsidRDefault="00643595">
            <w:pPr>
              <w:ind w:right="612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A33A14D" wp14:editId="19BFBE33">
                      <wp:extent cx="415714" cy="358238"/>
                      <wp:effectExtent l="0" t="0" r="0" b="0"/>
                      <wp:docPr id="7933" name="Group 79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15714" cy="358238"/>
                                <a:chOff x="0" y="0"/>
                                <a:chExt cx="415714" cy="358238"/>
                              </a:xfrm>
                            </wpg:grpSpPr>
                            <wps:wsp>
                              <wps:cNvPr id="187" name="Shape 187"/>
                              <wps:cNvSpPr/>
                              <wps:spPr>
                                <a:xfrm>
                                  <a:off x="0" y="61"/>
                                  <a:ext cx="207857" cy="35817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07857" h="358177">
                                      <a:moveTo>
                                        <a:pt x="207857" y="0"/>
                                      </a:moveTo>
                                      <a:lnTo>
                                        <a:pt x="207857" y="84845"/>
                                      </a:lnTo>
                                      <a:lnTo>
                                        <a:pt x="193717" y="84845"/>
                                      </a:lnTo>
                                      <a:lnTo>
                                        <a:pt x="193717" y="249787"/>
                                      </a:lnTo>
                                      <a:lnTo>
                                        <a:pt x="207857" y="249787"/>
                                      </a:lnTo>
                                      <a:lnTo>
                                        <a:pt x="207857" y="268637"/>
                                      </a:lnTo>
                                      <a:cubicBezTo>
                                        <a:pt x="194660" y="268637"/>
                                        <a:pt x="184290" y="279005"/>
                                        <a:pt x="184290" y="292200"/>
                                      </a:cubicBezTo>
                                      <a:cubicBezTo>
                                        <a:pt x="184290" y="305396"/>
                                        <a:pt x="194660" y="315763"/>
                                        <a:pt x="207857" y="315763"/>
                                      </a:cubicBezTo>
                                      <a:lnTo>
                                        <a:pt x="207857" y="358177"/>
                                      </a:lnTo>
                                      <a:lnTo>
                                        <a:pt x="23567" y="358177"/>
                                      </a:lnTo>
                                      <a:cubicBezTo>
                                        <a:pt x="8955" y="358177"/>
                                        <a:pt x="0" y="342625"/>
                                        <a:pt x="7070" y="329901"/>
                                      </a:cubicBezTo>
                                      <a:lnTo>
                                        <a:pt x="191832" y="9482"/>
                                      </a:lnTo>
                                      <a:cubicBezTo>
                                        <a:pt x="193599" y="6301"/>
                                        <a:pt x="196074" y="3915"/>
                                        <a:pt x="198902" y="2324"/>
                                      </a:cubicBezTo>
                                      <a:lnTo>
                                        <a:pt x="20785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88" name="Shape 188"/>
                              <wps:cNvSpPr/>
                              <wps:spPr>
                                <a:xfrm>
                                  <a:off x="207857" y="0"/>
                                  <a:ext cx="207857" cy="35823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07857" h="358238">
                                      <a:moveTo>
                                        <a:pt x="236" y="0"/>
                                      </a:moveTo>
                                      <a:cubicBezTo>
                                        <a:pt x="6599" y="0"/>
                                        <a:pt x="12962" y="3181"/>
                                        <a:pt x="16497" y="9543"/>
                                      </a:cubicBezTo>
                                      <a:lnTo>
                                        <a:pt x="200787" y="329963"/>
                                      </a:lnTo>
                                      <a:cubicBezTo>
                                        <a:pt x="207857" y="342687"/>
                                        <a:pt x="198902" y="358238"/>
                                        <a:pt x="184290" y="358238"/>
                                      </a:cubicBezTo>
                                      <a:lnTo>
                                        <a:pt x="0" y="358238"/>
                                      </a:lnTo>
                                      <a:lnTo>
                                        <a:pt x="0" y="315825"/>
                                      </a:lnTo>
                                      <a:cubicBezTo>
                                        <a:pt x="13197" y="315825"/>
                                        <a:pt x="23567" y="305457"/>
                                        <a:pt x="23567" y="292262"/>
                                      </a:cubicBezTo>
                                      <a:cubicBezTo>
                                        <a:pt x="23567" y="279066"/>
                                        <a:pt x="13197" y="268698"/>
                                        <a:pt x="0" y="268698"/>
                                      </a:cubicBezTo>
                                      <a:lnTo>
                                        <a:pt x="0" y="249848"/>
                                      </a:lnTo>
                                      <a:lnTo>
                                        <a:pt x="14140" y="249848"/>
                                      </a:lnTo>
                                      <a:lnTo>
                                        <a:pt x="14140" y="84906"/>
                                      </a:lnTo>
                                      <a:lnTo>
                                        <a:pt x="0" y="84906"/>
                                      </a:lnTo>
                                      <a:lnTo>
                                        <a:pt x="0" y="61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933" style="width:32.7334pt;height:28.2077pt;mso-position-horizontal-relative:char;mso-position-vertical-relative:line" coordsize="4157,3582">
                      <v:shape id="Shape 187" style="position:absolute;width:2078;height:3581;left:0;top:0;" coordsize="207857,358177" path="m207857,0l207857,84845l193717,84845l193717,249787l207857,249787l207857,268637c194660,268637,184290,279005,184290,292200c184290,305396,194660,315763,207857,315763l207857,358177l23567,358177c8955,358177,0,342625,7070,329901l191832,9482c193599,6301,196074,3915,198902,2324l207857,0x">
                        <v:stroke weight="0pt" endcap="flat" joinstyle="miter" miterlimit="10" on="false" color="#000000" opacity="0"/>
                        <v:fill on="true" color="#000000"/>
                      </v:shape>
                      <v:shape id="Shape 188" style="position:absolute;width:2078;height:3582;left:2078;top:0;" coordsize="207857,358238" path="m236,0c6599,0,12962,3181,16497,9543l200787,329963c207857,342687,198902,358238,184290,358238l0,358238l0,315825c13197,315825,23567,305457,23567,292262c23567,279066,13197,268698,0,268698l0,249848l14140,249848l14140,84906l0,84906l0,61l236,0x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Caution </w:t>
            </w:r>
          </w:p>
        </w:tc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9F052" w14:textId="77777777" w:rsidR="00BE58CF" w:rsidRDefault="00643595">
            <w:pPr>
              <w:ind w:left="87"/>
            </w:pPr>
            <w:r>
              <w:rPr>
                <w:sz w:val="24"/>
              </w:rPr>
              <w:t xml:space="preserve">Indicates a potentially hazardous situation that, if not avoided, may result in minor or moderate injury. It may also be used to alert against unsafe practices. </w:t>
            </w:r>
          </w:p>
        </w:tc>
      </w:tr>
      <w:tr w:rsidR="00BE58CF" w14:paraId="52834CA3" w14:textId="77777777" w:rsidTr="001805CC">
        <w:trPr>
          <w:trHeight w:val="89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  <w:vAlign w:val="center"/>
          </w:tcPr>
          <w:p w14:paraId="5057D4C3" w14:textId="77777777" w:rsidR="00BE58CF" w:rsidRDefault="00643595">
            <w:pPr>
              <w:ind w:right="523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BF058FB" wp14:editId="7E9286B2">
                      <wp:extent cx="415714" cy="358238"/>
                      <wp:effectExtent l="0" t="0" r="0" b="0"/>
                      <wp:docPr id="7988" name="Group 79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15714" cy="358238"/>
                                <a:chOff x="0" y="0"/>
                                <a:chExt cx="415714" cy="358238"/>
                              </a:xfrm>
                            </wpg:grpSpPr>
                            <wps:wsp>
                              <wps:cNvPr id="189" name="Shape 189"/>
                              <wps:cNvSpPr/>
                              <wps:spPr>
                                <a:xfrm>
                                  <a:off x="0" y="61"/>
                                  <a:ext cx="207857" cy="35817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07857" h="358177">
                                      <a:moveTo>
                                        <a:pt x="207857" y="0"/>
                                      </a:moveTo>
                                      <a:lnTo>
                                        <a:pt x="207857" y="84845"/>
                                      </a:lnTo>
                                      <a:lnTo>
                                        <a:pt x="193717" y="84845"/>
                                      </a:lnTo>
                                      <a:lnTo>
                                        <a:pt x="193717" y="249787"/>
                                      </a:lnTo>
                                      <a:lnTo>
                                        <a:pt x="207857" y="249787"/>
                                      </a:lnTo>
                                      <a:lnTo>
                                        <a:pt x="207857" y="268637"/>
                                      </a:lnTo>
                                      <a:cubicBezTo>
                                        <a:pt x="194660" y="268637"/>
                                        <a:pt x="184290" y="279005"/>
                                        <a:pt x="184290" y="292200"/>
                                      </a:cubicBezTo>
                                      <a:cubicBezTo>
                                        <a:pt x="184290" y="305396"/>
                                        <a:pt x="194660" y="315763"/>
                                        <a:pt x="207857" y="315763"/>
                                      </a:cubicBezTo>
                                      <a:lnTo>
                                        <a:pt x="207857" y="358177"/>
                                      </a:lnTo>
                                      <a:lnTo>
                                        <a:pt x="23567" y="358177"/>
                                      </a:lnTo>
                                      <a:cubicBezTo>
                                        <a:pt x="8955" y="358177"/>
                                        <a:pt x="0" y="342625"/>
                                        <a:pt x="7070" y="329901"/>
                                      </a:cubicBezTo>
                                      <a:lnTo>
                                        <a:pt x="191832" y="9482"/>
                                      </a:lnTo>
                                      <a:cubicBezTo>
                                        <a:pt x="193599" y="6301"/>
                                        <a:pt x="196074" y="3915"/>
                                        <a:pt x="198902" y="2324"/>
                                      </a:cubicBezTo>
                                      <a:lnTo>
                                        <a:pt x="20785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90" name="Shape 190"/>
                              <wps:cNvSpPr/>
                              <wps:spPr>
                                <a:xfrm>
                                  <a:off x="207857" y="0"/>
                                  <a:ext cx="207857" cy="35823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07857" h="358238">
                                      <a:moveTo>
                                        <a:pt x="236" y="0"/>
                                      </a:moveTo>
                                      <a:cubicBezTo>
                                        <a:pt x="6599" y="0"/>
                                        <a:pt x="12962" y="3181"/>
                                        <a:pt x="16497" y="9543"/>
                                      </a:cubicBezTo>
                                      <a:lnTo>
                                        <a:pt x="200787" y="329963"/>
                                      </a:lnTo>
                                      <a:cubicBezTo>
                                        <a:pt x="207857" y="342687"/>
                                        <a:pt x="198902" y="358238"/>
                                        <a:pt x="184290" y="358238"/>
                                      </a:cubicBezTo>
                                      <a:lnTo>
                                        <a:pt x="0" y="358238"/>
                                      </a:lnTo>
                                      <a:lnTo>
                                        <a:pt x="0" y="315825"/>
                                      </a:lnTo>
                                      <a:cubicBezTo>
                                        <a:pt x="13197" y="315825"/>
                                        <a:pt x="23567" y="305457"/>
                                        <a:pt x="23567" y="292262"/>
                                      </a:cubicBezTo>
                                      <a:cubicBezTo>
                                        <a:pt x="23567" y="279066"/>
                                        <a:pt x="13197" y="268698"/>
                                        <a:pt x="0" y="268698"/>
                                      </a:cubicBezTo>
                                      <a:lnTo>
                                        <a:pt x="0" y="249848"/>
                                      </a:lnTo>
                                      <a:lnTo>
                                        <a:pt x="14140" y="249848"/>
                                      </a:lnTo>
                                      <a:lnTo>
                                        <a:pt x="14140" y="84906"/>
                                      </a:lnTo>
                                      <a:lnTo>
                                        <a:pt x="0" y="84906"/>
                                      </a:lnTo>
                                      <a:lnTo>
                                        <a:pt x="0" y="61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988" style="width:32.7334pt;height:28.2077pt;mso-position-horizontal-relative:char;mso-position-vertical-relative:line" coordsize="4157,3582">
                      <v:shape id="Shape 189" style="position:absolute;width:2078;height:3581;left:0;top:0;" coordsize="207857,358177" path="m207857,0l207857,84845l193717,84845l193717,249787l207857,249787l207857,268637c194660,268637,184290,279005,184290,292200c184290,305396,194660,315763,207857,315763l207857,358177l23567,358177c8955,358177,0,342625,7070,329901l191832,9482c193599,6301,196074,3915,198902,2324l207857,0x">
                        <v:stroke weight="0pt" endcap="flat" joinstyle="miter" miterlimit="10" on="false" color="#000000" opacity="0"/>
                        <v:fill on="true" color="#000000"/>
                      </v:shape>
                      <v:shape id="Shape 190" style="position:absolute;width:2078;height:3582;left:2078;top:0;" coordsize="207857,358238" path="m236,0c6599,0,12962,3181,16497,9543l200787,329963c207857,342687,198902,358238,184290,358238l0,358238l0,315825c13197,315825,23567,305457,23567,292262c23567,279066,13197,268698,0,268698l0,249848l14140,249848l14140,84906l0,84906l0,61l236,0x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Warning </w:t>
            </w:r>
          </w:p>
        </w:tc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A2391" w14:textId="77777777" w:rsidR="00BE58CF" w:rsidRDefault="00643595">
            <w:pPr>
              <w:ind w:left="87"/>
            </w:pPr>
            <w:r>
              <w:rPr>
                <w:sz w:val="24"/>
              </w:rPr>
              <w:t xml:space="preserve">Indicates a potentially hazardous situation that, if not avoided, could result in serious injury or death. It may also be used to alert against unsafe practices. </w:t>
            </w:r>
          </w:p>
        </w:tc>
      </w:tr>
      <w:tr w:rsidR="00BE58CF" w14:paraId="25018839" w14:textId="77777777" w:rsidTr="001805CC">
        <w:trPr>
          <w:trHeight w:val="887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14:paraId="121FF6B0" w14:textId="77777777" w:rsidR="00BE58CF" w:rsidRDefault="00643595">
            <w:pPr>
              <w:ind w:right="678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646620F" wp14:editId="652CBBFA">
                      <wp:extent cx="424475" cy="365788"/>
                      <wp:effectExtent l="0" t="0" r="0" b="0"/>
                      <wp:docPr id="8010" name="Group 80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4475" cy="365788"/>
                                <a:chOff x="0" y="0"/>
                                <a:chExt cx="424475" cy="365788"/>
                              </a:xfrm>
                            </wpg:grpSpPr>
                            <wps:wsp>
                              <wps:cNvPr id="191" name="Shape 191"/>
                              <wps:cNvSpPr/>
                              <wps:spPr>
                                <a:xfrm>
                                  <a:off x="0" y="62"/>
                                  <a:ext cx="212237" cy="365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2237" h="365725">
                                      <a:moveTo>
                                        <a:pt x="212237" y="0"/>
                                      </a:moveTo>
                                      <a:lnTo>
                                        <a:pt x="212237" y="86633"/>
                                      </a:lnTo>
                                      <a:lnTo>
                                        <a:pt x="197799" y="86633"/>
                                      </a:lnTo>
                                      <a:lnTo>
                                        <a:pt x="197799" y="255051"/>
                                      </a:lnTo>
                                      <a:lnTo>
                                        <a:pt x="212237" y="255051"/>
                                      </a:lnTo>
                                      <a:lnTo>
                                        <a:pt x="212237" y="274298"/>
                                      </a:lnTo>
                                      <a:cubicBezTo>
                                        <a:pt x="198762" y="274298"/>
                                        <a:pt x="188174" y="284885"/>
                                        <a:pt x="188174" y="298358"/>
                                      </a:cubicBezTo>
                                      <a:cubicBezTo>
                                        <a:pt x="188174" y="311832"/>
                                        <a:pt x="198762" y="322418"/>
                                        <a:pt x="212237" y="322418"/>
                                      </a:cubicBezTo>
                                      <a:lnTo>
                                        <a:pt x="212237" y="365725"/>
                                      </a:lnTo>
                                      <a:lnTo>
                                        <a:pt x="24063" y="365725"/>
                                      </a:lnTo>
                                      <a:cubicBezTo>
                                        <a:pt x="9144" y="365725"/>
                                        <a:pt x="0" y="349846"/>
                                        <a:pt x="7219" y="336854"/>
                                      </a:cubicBezTo>
                                      <a:lnTo>
                                        <a:pt x="195874" y="9682"/>
                                      </a:lnTo>
                                      <a:cubicBezTo>
                                        <a:pt x="197679" y="6433"/>
                                        <a:pt x="200206" y="3997"/>
                                        <a:pt x="203093" y="2373"/>
                                      </a:cubicBezTo>
                                      <a:lnTo>
                                        <a:pt x="21223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92" name="Shape 192"/>
                              <wps:cNvSpPr/>
                              <wps:spPr>
                                <a:xfrm>
                                  <a:off x="212237" y="0"/>
                                  <a:ext cx="212237" cy="36578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2237" h="365788">
                                      <a:moveTo>
                                        <a:pt x="241" y="0"/>
                                      </a:moveTo>
                                      <a:cubicBezTo>
                                        <a:pt x="6738" y="0"/>
                                        <a:pt x="13235" y="3248"/>
                                        <a:pt x="16844" y="9744"/>
                                      </a:cubicBezTo>
                                      <a:lnTo>
                                        <a:pt x="205018" y="336916"/>
                                      </a:lnTo>
                                      <a:cubicBezTo>
                                        <a:pt x="212237" y="349909"/>
                                        <a:pt x="203093" y="365788"/>
                                        <a:pt x="188174" y="365788"/>
                                      </a:cubicBezTo>
                                      <a:lnTo>
                                        <a:pt x="0" y="365788"/>
                                      </a:lnTo>
                                      <a:lnTo>
                                        <a:pt x="0" y="322480"/>
                                      </a:lnTo>
                                      <a:cubicBezTo>
                                        <a:pt x="13475" y="322480"/>
                                        <a:pt x="24063" y="311894"/>
                                        <a:pt x="24063" y="298421"/>
                                      </a:cubicBezTo>
                                      <a:cubicBezTo>
                                        <a:pt x="24063" y="284947"/>
                                        <a:pt x="13475" y="274361"/>
                                        <a:pt x="0" y="274361"/>
                                      </a:cubicBezTo>
                                      <a:lnTo>
                                        <a:pt x="0" y="255113"/>
                                      </a:lnTo>
                                      <a:lnTo>
                                        <a:pt x="14438" y="255113"/>
                                      </a:lnTo>
                                      <a:lnTo>
                                        <a:pt x="14438" y="86695"/>
                                      </a:lnTo>
                                      <a:lnTo>
                                        <a:pt x="0" y="86695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24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8010" style="width:33.4232pt;height:28.8022pt;mso-position-horizontal-relative:char;mso-position-vertical-relative:line" coordsize="4244,3657">
                      <v:shape id="Shape 191" style="position:absolute;width:2122;height:3657;left:0;top:0;" coordsize="212237,365725" path="m212237,0l212237,86633l197799,86633l197799,255051l212237,255051l212237,274298c198762,274298,188174,284885,188174,298358c188174,311832,198762,322418,212237,322418l212237,365725l24063,365725c9144,365725,0,349846,7219,336854l195874,9682c197679,6433,200206,3997,203093,2373l212237,0x">
                        <v:stroke weight="0pt" endcap="flat" joinstyle="miter" miterlimit="10" on="false" color="#000000" opacity="0"/>
                        <v:fill on="true" color="#000000"/>
                      </v:shape>
                      <v:shape id="Shape 192" style="position:absolute;width:2122;height:3657;left:2122;top:0;" coordsize="212237,365788" path="m241,0c6738,0,13235,3248,16844,9744l205018,336916c212237,349909,203093,365788,188174,365788l0,365788l0,322480c13475,322480,24063,311894,24063,298421c24063,284947,13475,274361,0,274361l0,255113l14438,255113l14438,86695l0,86695l0,62l241,0x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Danger </w:t>
            </w:r>
          </w:p>
        </w:tc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77FDF" w14:textId="77777777" w:rsidR="00BE58CF" w:rsidRDefault="00643595">
            <w:pPr>
              <w:ind w:left="87"/>
            </w:pPr>
            <w:r>
              <w:rPr>
                <w:sz w:val="24"/>
              </w:rPr>
              <w:t xml:space="preserve">Indicates an imminently hazardous situation that, if not avoided, will result in serious injury or death. This signal word is to be limited to the most extreme situations.   </w:t>
            </w:r>
          </w:p>
        </w:tc>
      </w:tr>
    </w:tbl>
    <w:p w14:paraId="1169D1EA" w14:textId="415F5CE9" w:rsidR="00A76553" w:rsidRDefault="00A76553"/>
    <w:p w14:paraId="027C36C8" w14:textId="724E4BDA" w:rsidR="001805CC" w:rsidRDefault="001805CC"/>
    <w:tbl>
      <w:tblPr>
        <w:tblStyle w:val="TableGrid"/>
        <w:tblW w:w="9351" w:type="dxa"/>
        <w:tblInd w:w="1202" w:type="dxa"/>
        <w:tblCellMar>
          <w:top w:w="3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2848"/>
        <w:gridCol w:w="6503"/>
      </w:tblGrid>
      <w:tr w:rsidR="001805CC" w14:paraId="0D87D65F" w14:textId="77777777" w:rsidTr="005D0E03">
        <w:trPr>
          <w:trHeight w:val="826"/>
        </w:trPr>
        <w:tc>
          <w:tcPr>
            <w:tcW w:w="28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62E09" w14:textId="77777777" w:rsidR="001805CC" w:rsidRDefault="001805CC" w:rsidP="005D0E03">
            <w:pPr>
              <w:ind w:left="1"/>
            </w:pPr>
            <w:r>
              <w:rPr>
                <w:noProof/>
              </w:rPr>
              <w:drawing>
                <wp:inline distT="0" distB="0" distL="0" distR="0" wp14:anchorId="65D4559C" wp14:editId="1DE52BC6">
                  <wp:extent cx="1245527" cy="1548130"/>
                  <wp:effectExtent l="0" t="0" r="0" b="0"/>
                  <wp:docPr id="6960" name="Picture 69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Picture 18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5527" cy="1548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14:paraId="6980CEBB" w14:textId="77777777" w:rsidR="001805CC" w:rsidRDefault="001805CC" w:rsidP="005D0E03">
            <w:pPr>
              <w:ind w:right="873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BCD0632" wp14:editId="0373A002">
                      <wp:extent cx="341381" cy="302392"/>
                      <wp:effectExtent l="0" t="0" r="0" b="0"/>
                      <wp:docPr id="6957" name="Group 69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1381" cy="302392"/>
                                <a:chOff x="0" y="0"/>
                                <a:chExt cx="341381" cy="302392"/>
                              </a:xfrm>
                            </wpg:grpSpPr>
                            <wps:wsp>
                              <wps:cNvPr id="6958" name="Shape 183"/>
                              <wps:cNvSpPr/>
                              <wps:spPr>
                                <a:xfrm>
                                  <a:off x="0" y="117"/>
                                  <a:ext cx="170690" cy="3022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70690" h="302275">
                                      <a:moveTo>
                                        <a:pt x="170690" y="0"/>
                                      </a:moveTo>
                                      <a:lnTo>
                                        <a:pt x="170690" y="71553"/>
                                      </a:lnTo>
                                      <a:lnTo>
                                        <a:pt x="159079" y="71553"/>
                                      </a:lnTo>
                                      <a:lnTo>
                                        <a:pt x="159079" y="210782"/>
                                      </a:lnTo>
                                      <a:lnTo>
                                        <a:pt x="170690" y="210782"/>
                                      </a:lnTo>
                                      <a:lnTo>
                                        <a:pt x="170690" y="226694"/>
                                      </a:lnTo>
                                      <a:cubicBezTo>
                                        <a:pt x="159853" y="226694"/>
                                        <a:pt x="151338" y="235445"/>
                                        <a:pt x="151338" y="246583"/>
                                      </a:cubicBezTo>
                                      <a:cubicBezTo>
                                        <a:pt x="151338" y="257721"/>
                                        <a:pt x="159853" y="266473"/>
                                        <a:pt x="170690" y="266473"/>
                                      </a:cubicBezTo>
                                      <a:lnTo>
                                        <a:pt x="170690" y="302275"/>
                                      </a:lnTo>
                                      <a:lnTo>
                                        <a:pt x="19353" y="302275"/>
                                      </a:lnTo>
                                      <a:cubicBezTo>
                                        <a:pt x="7354" y="302275"/>
                                        <a:pt x="0" y="289147"/>
                                        <a:pt x="5806" y="278407"/>
                                      </a:cubicBezTo>
                                      <a:lnTo>
                                        <a:pt x="157530" y="7939"/>
                                      </a:lnTo>
                                      <a:lnTo>
                                        <a:pt x="1706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 cap="flat">
                                  <a:noFill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6959" name="Shape 184"/>
                              <wps:cNvSpPr/>
                              <wps:spPr>
                                <a:xfrm>
                                  <a:off x="170690" y="0"/>
                                  <a:ext cx="170690" cy="30239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70690" h="302392">
                                      <a:moveTo>
                                        <a:pt x="193" y="0"/>
                                      </a:moveTo>
                                      <a:cubicBezTo>
                                        <a:pt x="5419" y="0"/>
                                        <a:pt x="10644" y="2685"/>
                                        <a:pt x="13547" y="8055"/>
                                      </a:cubicBezTo>
                                      <a:lnTo>
                                        <a:pt x="164885" y="278524"/>
                                      </a:lnTo>
                                      <a:cubicBezTo>
                                        <a:pt x="170690" y="289264"/>
                                        <a:pt x="163336" y="302392"/>
                                        <a:pt x="151338" y="302392"/>
                                      </a:cubicBezTo>
                                      <a:lnTo>
                                        <a:pt x="0" y="302392"/>
                                      </a:lnTo>
                                      <a:lnTo>
                                        <a:pt x="0" y="266590"/>
                                      </a:lnTo>
                                      <a:cubicBezTo>
                                        <a:pt x="10837" y="266590"/>
                                        <a:pt x="19353" y="257838"/>
                                        <a:pt x="19353" y="246700"/>
                                      </a:cubicBezTo>
                                      <a:cubicBezTo>
                                        <a:pt x="19353" y="235562"/>
                                        <a:pt x="10837" y="226810"/>
                                        <a:pt x="0" y="226810"/>
                                      </a:cubicBezTo>
                                      <a:lnTo>
                                        <a:pt x="0" y="210898"/>
                                      </a:lnTo>
                                      <a:lnTo>
                                        <a:pt x="11612" y="210898"/>
                                      </a:lnTo>
                                      <a:lnTo>
                                        <a:pt x="11612" y="71670"/>
                                      </a:lnTo>
                                      <a:lnTo>
                                        <a:pt x="0" y="71670"/>
                                      </a:lnTo>
                                      <a:lnTo>
                                        <a:pt x="0" y="117"/>
                                      </a:lnTo>
                                      <a:lnTo>
                                        <a:pt x="19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 cap="flat">
                                  <a:noFill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52DD292" id="Group 6957" o:spid="_x0000_s1026" style="width:26.9pt;height:23.8pt;mso-position-horizontal-relative:char;mso-position-vertical-relative:line" coordsize="341381,302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">
                      <v:shape id="Shape 183" o:spid="_x0000_s1027" style="position:absolute;top:117;width:170690;height:302275;visibility:visible;mso-wrap-style:square;v-text-anchor:top" coordsize="170690,302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" path="m170690,r,71553l159079,71553r,139229l170690,210782r,15912c159853,226694,151338,235445,151338,246583v,11138,8515,19890,19352,19890l170690,302275r-151337,c7354,302275,,289147,5806,278407l157530,7939,170690,xe" fillcolor="black" stroked="f" strokeweight="0">
                        <v:stroke miterlimit="83231f" joinstyle="miter"/>
                        <v:path arrowok="t" textboxrect="0,0,170690,302275"/>
                      </v:shape>
                      <v:shape id="Shape 184" o:spid="_x0000_s1028" style="position:absolute;left:170690;width:170690;height:302392;visibility:visible;mso-wrap-style:square;v-text-anchor:top" coordsize="170690,302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" path="m193,c5419,,10644,2685,13547,8055l164885,278524v5805,10740,-1549,23868,-13547,23868l,302392,,266590v10837,,19353,-8752,19353,-19890c19353,235562,10837,226810,,226810l,210898r11612,l11612,71670,,71670,,117,193,xe" fillcolor="black" stroked="f" strokeweight="0">
                        <v:stroke miterlimit="83231f" joinstyle="miter"/>
                        <v:path arrowok="t" textboxrect="0,0,170690,302392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 Danger </w:t>
            </w:r>
          </w:p>
        </w:tc>
      </w:tr>
      <w:tr w:rsidR="001805CC" w14:paraId="355054DC" w14:textId="77777777" w:rsidTr="005D0E03">
        <w:trPr>
          <w:trHeight w:val="264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7A659" w14:textId="77777777" w:rsidR="001805CC" w:rsidRDefault="001805CC" w:rsidP="005D0E03"/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561C7" w14:textId="77777777" w:rsidR="001805CC" w:rsidRDefault="001805CC" w:rsidP="005D0E03">
            <w:pPr>
              <w:spacing w:after="393"/>
            </w:pPr>
            <w:r>
              <w:rPr>
                <w:sz w:val="32"/>
              </w:rPr>
              <w:t xml:space="preserve">Consult your implement and tractor operators manual for correct and safe locking position of the unit in the upward or raised position. </w:t>
            </w:r>
          </w:p>
          <w:p w14:paraId="54B4C0AB" w14:textId="77777777" w:rsidR="001805CC" w:rsidRDefault="001805CC" w:rsidP="005D0E03">
            <w:r>
              <w:rPr>
                <w:b/>
                <w:color w:val="FF0000"/>
                <w:sz w:val="32"/>
              </w:rPr>
              <w:t xml:space="preserve">FAILURE MAY RESULT IN PERSONAL INJURY OR DEATH. </w:t>
            </w:r>
          </w:p>
        </w:tc>
      </w:tr>
    </w:tbl>
    <w:p w14:paraId="11DE75AF" w14:textId="5380CE56" w:rsidR="001805CC" w:rsidRDefault="001805CC"/>
    <w:tbl>
      <w:tblPr>
        <w:tblStyle w:val="TableGrid"/>
        <w:tblW w:w="9351" w:type="dxa"/>
        <w:tblInd w:w="1202" w:type="dxa"/>
        <w:tblCellMar>
          <w:top w:w="71" w:type="dxa"/>
          <w:left w:w="59" w:type="dxa"/>
          <w:right w:w="96" w:type="dxa"/>
        </w:tblCellMar>
        <w:tblLook w:val="04A0" w:firstRow="1" w:lastRow="0" w:firstColumn="1" w:lastColumn="0" w:noHBand="0" w:noVBand="1"/>
      </w:tblPr>
      <w:tblGrid>
        <w:gridCol w:w="2788"/>
        <w:gridCol w:w="6563"/>
      </w:tblGrid>
      <w:tr w:rsidR="001805CC" w14:paraId="7E9D8D0C" w14:textId="77777777" w:rsidTr="005D0E03">
        <w:trPr>
          <w:trHeight w:val="780"/>
        </w:trPr>
        <w:tc>
          <w:tcPr>
            <w:tcW w:w="27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212AA" w14:textId="77777777" w:rsidR="001805CC" w:rsidRDefault="001805CC" w:rsidP="005D0E03"/>
          <w:p w14:paraId="6A82C385" w14:textId="77777777" w:rsidR="001805CC" w:rsidRDefault="001805CC" w:rsidP="005D0E03">
            <w:r>
              <w:rPr>
                <w:noProof/>
              </w:rPr>
              <w:drawing>
                <wp:inline distT="0" distB="0" distL="0" distR="0" wp14:anchorId="22F1A64F" wp14:editId="2B85EA9C">
                  <wp:extent cx="1672463" cy="1553210"/>
                  <wp:effectExtent l="0" t="0" r="0" b="0"/>
                  <wp:docPr id="6968" name="Picture 696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Picture 194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2463" cy="1553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</w:tcPr>
          <w:p w14:paraId="3593B543" w14:textId="77777777" w:rsidR="001805CC" w:rsidRDefault="001805CC" w:rsidP="005D0E03">
            <w:pPr>
              <w:ind w:right="803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B862834" wp14:editId="74C1424E">
                      <wp:extent cx="369008" cy="317991"/>
                      <wp:effectExtent l="0" t="0" r="0" b="0"/>
                      <wp:docPr id="6965" name="Group 696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9008" cy="317991"/>
                                <a:chOff x="0" y="0"/>
                                <a:chExt cx="369008" cy="317991"/>
                              </a:xfrm>
                            </wpg:grpSpPr>
                            <wps:wsp>
                              <wps:cNvPr id="6966" name="Shape 185"/>
                              <wps:cNvSpPr/>
                              <wps:spPr>
                                <a:xfrm>
                                  <a:off x="0" y="122"/>
                                  <a:ext cx="184504" cy="3178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84504" h="317868">
                                      <a:moveTo>
                                        <a:pt x="184504" y="0"/>
                                      </a:moveTo>
                                      <a:lnTo>
                                        <a:pt x="184504" y="75244"/>
                                      </a:lnTo>
                                      <a:lnTo>
                                        <a:pt x="171953" y="75244"/>
                                      </a:lnTo>
                                      <a:lnTo>
                                        <a:pt x="171953" y="221655"/>
                                      </a:lnTo>
                                      <a:lnTo>
                                        <a:pt x="184504" y="221655"/>
                                      </a:lnTo>
                                      <a:lnTo>
                                        <a:pt x="184504" y="238388"/>
                                      </a:lnTo>
                                      <a:cubicBezTo>
                                        <a:pt x="172790" y="238388"/>
                                        <a:pt x="163585" y="247591"/>
                                        <a:pt x="163585" y="259304"/>
                                      </a:cubicBezTo>
                                      <a:cubicBezTo>
                                        <a:pt x="163585" y="271017"/>
                                        <a:pt x="172790" y="280219"/>
                                        <a:pt x="184504" y="280219"/>
                                      </a:cubicBezTo>
                                      <a:lnTo>
                                        <a:pt x="184504" y="317868"/>
                                      </a:lnTo>
                                      <a:lnTo>
                                        <a:pt x="20919" y="317868"/>
                                      </a:lnTo>
                                      <a:cubicBezTo>
                                        <a:pt x="7949" y="317868"/>
                                        <a:pt x="0" y="304064"/>
                                        <a:pt x="6276" y="292769"/>
                                      </a:cubicBezTo>
                                      <a:lnTo>
                                        <a:pt x="170280" y="8348"/>
                                      </a:lnTo>
                                      <a:lnTo>
                                        <a:pt x="18450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 cap="flat">
                                  <a:noFill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6967" name="Shape 186"/>
                              <wps:cNvSpPr/>
                              <wps:spPr>
                                <a:xfrm>
                                  <a:off x="184504" y="0"/>
                                  <a:ext cx="184504" cy="31799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84504" h="317991">
                                      <a:moveTo>
                                        <a:pt x="209" y="0"/>
                                      </a:moveTo>
                                      <a:cubicBezTo>
                                        <a:pt x="5857" y="0"/>
                                        <a:pt x="11505" y="2823"/>
                                        <a:pt x="14643" y="8471"/>
                                      </a:cubicBezTo>
                                      <a:lnTo>
                                        <a:pt x="178229" y="292891"/>
                                      </a:lnTo>
                                      <a:cubicBezTo>
                                        <a:pt x="184504" y="304186"/>
                                        <a:pt x="176555" y="317991"/>
                                        <a:pt x="163585" y="317991"/>
                                      </a:cubicBezTo>
                                      <a:lnTo>
                                        <a:pt x="0" y="317991"/>
                                      </a:lnTo>
                                      <a:lnTo>
                                        <a:pt x="0" y="280342"/>
                                      </a:lnTo>
                                      <a:cubicBezTo>
                                        <a:pt x="11714" y="280342"/>
                                        <a:pt x="20919" y="271139"/>
                                        <a:pt x="20919" y="259426"/>
                                      </a:cubicBezTo>
                                      <a:cubicBezTo>
                                        <a:pt x="20919" y="247714"/>
                                        <a:pt x="11714" y="238510"/>
                                        <a:pt x="0" y="238510"/>
                                      </a:cubicBezTo>
                                      <a:lnTo>
                                        <a:pt x="0" y="221777"/>
                                      </a:lnTo>
                                      <a:lnTo>
                                        <a:pt x="12551" y="221777"/>
                                      </a:lnTo>
                                      <a:lnTo>
                                        <a:pt x="12551" y="75367"/>
                                      </a:lnTo>
                                      <a:lnTo>
                                        <a:pt x="0" y="75367"/>
                                      </a:lnTo>
                                      <a:lnTo>
                                        <a:pt x="0" y="122"/>
                                      </a:lnTo>
                                      <a:lnTo>
                                        <a:pt x="20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 cap="flat">
                                  <a:noFill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910278F" id="Group 6965" o:spid="_x0000_s1026" style="width:29.05pt;height:25.05pt;mso-position-horizontal-relative:char;mso-position-vertical-relative:line" coordsize="369008,3179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">
                      <v:shape id="Shape 185" o:spid="_x0000_s1027" style="position:absolute;top:122;width:184504;height:317868;visibility:visible;mso-wrap-style:square;v-text-anchor:top" coordsize="184504,317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" path="m184504,r,75244l171953,75244r,146411l184504,221655r,16733c172790,238388,163585,247591,163585,259304v,11713,9205,20915,20919,20915l184504,317868r-163585,c7949,317868,,304064,6276,292769l170280,8348,184504,xe" fillcolor="black" stroked="f" strokeweight="0">
                        <v:stroke miterlimit="83231f" joinstyle="miter"/>
                        <v:path arrowok="t" textboxrect="0,0,184504,317868"/>
                      </v:shape>
                      <v:shape id="Shape 186" o:spid="_x0000_s1028" style="position:absolute;left:184504;width:184504;height:317991;visibility:visible;mso-wrap-style:square;v-text-anchor:top" coordsize="184504,3179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" path="m209,c5857,,11505,2823,14643,8471l178229,292891v6275,11295,-1674,25100,-14644,25100l,317991,,280342v11714,,20919,-9203,20919,-20916c20919,247714,11714,238510,,238510l,221777r12551,l12551,75367,,75367,,122,209,xe" fillcolor="black" stroked="f" strokeweight="0">
                        <v:stroke miterlimit="83231f" joinstyle="miter"/>
                        <v:path arrowok="t" textboxrect="0,0,184504,317991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 Warning </w:t>
            </w:r>
          </w:p>
        </w:tc>
      </w:tr>
      <w:tr w:rsidR="001805CC" w14:paraId="1F3A8449" w14:textId="77777777" w:rsidTr="005D0E03">
        <w:trPr>
          <w:trHeight w:val="1869"/>
        </w:trPr>
        <w:tc>
          <w:tcPr>
            <w:tcW w:w="278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91106" w14:textId="77777777" w:rsidR="001805CC" w:rsidRDefault="001805CC" w:rsidP="005D0E03"/>
        </w:tc>
        <w:tc>
          <w:tcPr>
            <w:tcW w:w="6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F0333" w14:textId="77777777" w:rsidR="001805CC" w:rsidRDefault="001805CC" w:rsidP="005D0E03">
            <w:pPr>
              <w:ind w:left="46"/>
            </w:pPr>
            <w:r>
              <w:rPr>
                <w:sz w:val="32"/>
              </w:rPr>
              <w:t xml:space="preserve">Servicing machine in the upward or raised position; position locking devices in proper position and or install safety stand to prevent accidental drop or fall and injury.  </w:t>
            </w:r>
          </w:p>
        </w:tc>
      </w:tr>
    </w:tbl>
    <w:p w14:paraId="400B5303" w14:textId="4BA57766" w:rsidR="00760B30" w:rsidRDefault="00760B30"/>
    <w:p w14:paraId="25E251FB" w14:textId="766FE06C" w:rsidR="00FF3B90" w:rsidRDefault="00FF3B90"/>
    <w:p w14:paraId="3D01920F" w14:textId="77777777" w:rsidR="00FF3B90" w:rsidRDefault="00FF3B90"/>
    <w:tbl>
      <w:tblPr>
        <w:tblStyle w:val="TableGrid"/>
        <w:tblpPr w:leftFromText="180" w:rightFromText="180" w:vertAnchor="text" w:horzAnchor="margin" w:tblpXSpec="center" w:tblpY="87"/>
        <w:tblW w:w="9320" w:type="dxa"/>
        <w:tblInd w:w="0" w:type="dxa"/>
        <w:tblCellMar>
          <w:top w:w="29" w:type="dxa"/>
          <w:left w:w="40" w:type="dxa"/>
          <w:right w:w="88" w:type="dxa"/>
        </w:tblCellMar>
        <w:tblLook w:val="04A0" w:firstRow="1" w:lastRow="0" w:firstColumn="1" w:lastColumn="0" w:noHBand="0" w:noVBand="1"/>
      </w:tblPr>
      <w:tblGrid>
        <w:gridCol w:w="3076"/>
        <w:gridCol w:w="6244"/>
      </w:tblGrid>
      <w:tr w:rsidR="00A76553" w14:paraId="15609534" w14:textId="77777777" w:rsidTr="00A76553">
        <w:trPr>
          <w:trHeight w:val="8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BADAD" w14:textId="77777777" w:rsidR="00A76553" w:rsidRDefault="00A76553" w:rsidP="00A76553">
            <w:pPr>
              <w:rPr>
                <w:noProof/>
              </w:rPr>
            </w:pPr>
          </w:p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D7D31"/>
            <w:vAlign w:val="center"/>
          </w:tcPr>
          <w:p w14:paraId="72828CCD" w14:textId="52F8732F" w:rsidR="00A76553" w:rsidRDefault="00A76553" w:rsidP="00A76553">
            <w:pPr>
              <w:ind w:right="886"/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6B7B30E" wp14:editId="705CD62E">
                      <wp:extent cx="433816" cy="373838"/>
                      <wp:effectExtent l="0" t="0" r="0" b="0"/>
                      <wp:docPr id="30" name="Group 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3816" cy="373838"/>
                                <a:chOff x="0" y="0"/>
                                <a:chExt cx="433816" cy="373838"/>
                              </a:xfrm>
                            </wpg:grpSpPr>
                            <wps:wsp>
                              <wps:cNvPr id="31" name="Shape 331"/>
                              <wps:cNvSpPr/>
                              <wps:spPr>
                                <a:xfrm>
                                  <a:off x="0" y="64"/>
                                  <a:ext cx="216908" cy="37377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6908" h="373774">
                                      <a:moveTo>
                                        <a:pt x="216908" y="0"/>
                                      </a:moveTo>
                                      <a:lnTo>
                                        <a:pt x="216908" y="88539"/>
                                      </a:lnTo>
                                      <a:lnTo>
                                        <a:pt x="202152" y="88539"/>
                                      </a:lnTo>
                                      <a:lnTo>
                                        <a:pt x="202152" y="260664"/>
                                      </a:lnTo>
                                      <a:lnTo>
                                        <a:pt x="216908" y="260664"/>
                                      </a:lnTo>
                                      <a:lnTo>
                                        <a:pt x="216908" y="280335"/>
                                      </a:lnTo>
                                      <a:cubicBezTo>
                                        <a:pt x="203136" y="280335"/>
                                        <a:pt x="192315" y="291154"/>
                                        <a:pt x="192315" y="304924"/>
                                      </a:cubicBezTo>
                                      <a:cubicBezTo>
                                        <a:pt x="192315" y="318694"/>
                                        <a:pt x="203136" y="329513"/>
                                        <a:pt x="216908" y="329513"/>
                                      </a:cubicBezTo>
                                      <a:lnTo>
                                        <a:pt x="216908" y="373774"/>
                                      </a:lnTo>
                                      <a:lnTo>
                                        <a:pt x="24593" y="373774"/>
                                      </a:lnTo>
                                      <a:cubicBezTo>
                                        <a:pt x="9345" y="373774"/>
                                        <a:pt x="0" y="357545"/>
                                        <a:pt x="7378" y="344267"/>
                                      </a:cubicBezTo>
                                      <a:lnTo>
                                        <a:pt x="200185" y="9895"/>
                                      </a:lnTo>
                                      <a:cubicBezTo>
                                        <a:pt x="202029" y="6575"/>
                                        <a:pt x="204612" y="4086"/>
                                        <a:pt x="207563" y="2426"/>
                                      </a:cubicBezTo>
                                      <a:lnTo>
                                        <a:pt x="21690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944" name="Shape 332"/>
                              <wps:cNvSpPr/>
                              <wps:spPr>
                                <a:xfrm>
                                  <a:off x="216908" y="0"/>
                                  <a:ext cx="216908" cy="37383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6908" h="373838">
                                      <a:moveTo>
                                        <a:pt x="246" y="0"/>
                                      </a:moveTo>
                                      <a:cubicBezTo>
                                        <a:pt x="6886" y="0"/>
                                        <a:pt x="13526" y="3320"/>
                                        <a:pt x="17215" y="9959"/>
                                      </a:cubicBezTo>
                                      <a:lnTo>
                                        <a:pt x="209530" y="344331"/>
                                      </a:lnTo>
                                      <a:cubicBezTo>
                                        <a:pt x="216908" y="357609"/>
                                        <a:pt x="207563" y="373838"/>
                                        <a:pt x="192315" y="373838"/>
                                      </a:cubicBezTo>
                                      <a:lnTo>
                                        <a:pt x="0" y="373838"/>
                                      </a:lnTo>
                                      <a:lnTo>
                                        <a:pt x="0" y="329577"/>
                                      </a:lnTo>
                                      <a:cubicBezTo>
                                        <a:pt x="13772" y="329577"/>
                                        <a:pt x="24593" y="318758"/>
                                        <a:pt x="24593" y="304988"/>
                                      </a:cubicBezTo>
                                      <a:cubicBezTo>
                                        <a:pt x="24593" y="291218"/>
                                        <a:pt x="13772" y="280399"/>
                                        <a:pt x="0" y="280399"/>
                                      </a:cubicBezTo>
                                      <a:lnTo>
                                        <a:pt x="0" y="260727"/>
                                      </a:lnTo>
                                      <a:lnTo>
                                        <a:pt x="14756" y="260727"/>
                                      </a:lnTo>
                                      <a:lnTo>
                                        <a:pt x="14756" y="88603"/>
                                      </a:lnTo>
                                      <a:lnTo>
                                        <a:pt x="0" y="88603"/>
                                      </a:lnTo>
                                      <a:lnTo>
                                        <a:pt x="0" y="64"/>
                                      </a:lnTo>
                                      <a:lnTo>
                                        <a:pt x="24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BE680B" id="Group 30" o:spid="_x0000_s1026" style="width:34.15pt;height:29.45pt;mso-position-horizontal-relative:char;mso-position-vertical-relative:line" coordsize="433816,373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">
                      <v:shape id="Shape 331" o:spid="_x0000_s1027" style="position:absolute;top:64;width:216908;height:373774;visibility:visible;mso-wrap-style:square;v-text-anchor:top" coordsize="216908,373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" path="m216908,r,88539l202152,88539r,172125l216908,260664r,19671c203136,280335,192315,291154,192315,304924v,13770,10821,24589,24593,24589l216908,373774r-192315,c9345,373774,,357545,7378,344267l200185,9895v1844,-3320,4427,-5809,7378,-7469l216908,xe" fillcolor="black" stroked="f" strokeweight="0">
                        <v:stroke miterlimit="83231f" joinstyle="miter"/>
                        <v:path arrowok="t" textboxrect="0,0,216908,373774"/>
                      </v:shape>
                      <v:shape id="Shape 332" o:spid="_x0000_s1028" style="position:absolute;left:216908;width:216908;height:373838;visibility:visible;mso-wrap-style:square;v-text-anchor:top" coordsize="216908,373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" path="m246,c6886,,13526,3320,17215,9959l209530,344331v7378,13278,-1967,29507,-17215,29507l,373838,,329577v13772,,24593,-10819,24593,-24589c24593,291218,13772,280399,,280399l,260727r14756,l14756,88603,,88603,,64,246,xe" fillcolor="black" stroked="f" strokeweight="0">
                        <v:stroke miterlimit="83231f" joinstyle="miter"/>
                        <v:path arrowok="t" textboxrect="0,0,216908,373838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>Warning</w:t>
            </w:r>
          </w:p>
        </w:tc>
      </w:tr>
      <w:tr w:rsidR="00A76553" w14:paraId="211865BD" w14:textId="77777777" w:rsidTr="00FC6233">
        <w:trPr>
          <w:trHeight w:val="8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5D3E957" w14:textId="09095153" w:rsidR="00A76553" w:rsidRDefault="00A76553" w:rsidP="00A7655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3A8A4E" wp14:editId="3AD89972">
                  <wp:extent cx="1766443" cy="1225550"/>
                  <wp:effectExtent l="0" t="0" r="0" b="0"/>
                  <wp:docPr id="29" name="Picture 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" name="Picture 340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6443" cy="1225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AB563E" w14:textId="18D871B5" w:rsidR="00A76553" w:rsidRDefault="00A76553" w:rsidP="00A76553">
            <w:pPr>
              <w:ind w:right="886"/>
              <w:rPr>
                <w:noProof/>
              </w:rPr>
            </w:pPr>
            <w:r>
              <w:rPr>
                <w:sz w:val="32"/>
              </w:rPr>
              <w:t xml:space="preserve">When handling blades wear protective foot- wear such as steal toed boots. No open toed shoes.  </w:t>
            </w:r>
          </w:p>
        </w:tc>
      </w:tr>
      <w:tr w:rsidR="00A76553" w14:paraId="42F71B60" w14:textId="77777777" w:rsidTr="00A76553">
        <w:trPr>
          <w:trHeight w:val="852"/>
        </w:trPr>
        <w:tc>
          <w:tcPr>
            <w:tcW w:w="30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AE048" w14:textId="77777777" w:rsidR="00A76553" w:rsidRDefault="00A76553" w:rsidP="00A76553">
            <w:bookmarkStart w:id="2" w:name="_Hlk33264519"/>
            <w:r>
              <w:rPr>
                <w:noProof/>
              </w:rPr>
              <w:drawing>
                <wp:inline distT="0" distB="0" distL="0" distR="0" wp14:anchorId="5769E3BC" wp14:editId="145291BF">
                  <wp:extent cx="1727835" cy="1727835"/>
                  <wp:effectExtent l="0" t="0" r="0" b="0"/>
                  <wp:docPr id="338" name="Picture 3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Picture 338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7835" cy="1727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  <w:vAlign w:val="center"/>
          </w:tcPr>
          <w:p w14:paraId="33FB18E7" w14:textId="77777777" w:rsidR="00A76553" w:rsidRDefault="00A76553" w:rsidP="00A76553">
            <w:pPr>
              <w:ind w:right="886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EADF5D3" wp14:editId="32BC644A">
                      <wp:extent cx="489282" cy="421635"/>
                      <wp:effectExtent l="0" t="0" r="0" b="0"/>
                      <wp:docPr id="7505" name="Group 750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9282" cy="421635"/>
                                <a:chOff x="0" y="0"/>
                                <a:chExt cx="489282" cy="421635"/>
                              </a:xfrm>
                            </wpg:grpSpPr>
                            <wps:wsp>
                              <wps:cNvPr id="333" name="Shape 333"/>
                              <wps:cNvSpPr/>
                              <wps:spPr>
                                <a:xfrm>
                                  <a:off x="0" y="72"/>
                                  <a:ext cx="244641" cy="42156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44641" h="421563">
                                      <a:moveTo>
                                        <a:pt x="244641" y="0"/>
                                      </a:moveTo>
                                      <a:lnTo>
                                        <a:pt x="244641" y="99859"/>
                                      </a:lnTo>
                                      <a:lnTo>
                                        <a:pt x="227998" y="99859"/>
                                      </a:lnTo>
                                      <a:lnTo>
                                        <a:pt x="227998" y="293991"/>
                                      </a:lnTo>
                                      <a:lnTo>
                                        <a:pt x="244641" y="293991"/>
                                      </a:lnTo>
                                      <a:lnTo>
                                        <a:pt x="244641" y="316177"/>
                                      </a:lnTo>
                                      <a:cubicBezTo>
                                        <a:pt x="229108" y="316177"/>
                                        <a:pt x="216904" y="328380"/>
                                        <a:pt x="216904" y="343911"/>
                                      </a:cubicBezTo>
                                      <a:cubicBezTo>
                                        <a:pt x="216904" y="359441"/>
                                        <a:pt x="229108" y="371644"/>
                                        <a:pt x="244641" y="371644"/>
                                      </a:cubicBezTo>
                                      <a:lnTo>
                                        <a:pt x="244641" y="421563"/>
                                      </a:lnTo>
                                      <a:lnTo>
                                        <a:pt x="27737" y="421563"/>
                                      </a:lnTo>
                                      <a:cubicBezTo>
                                        <a:pt x="10540" y="421563"/>
                                        <a:pt x="0" y="403259"/>
                                        <a:pt x="8321" y="388283"/>
                                      </a:cubicBezTo>
                                      <a:lnTo>
                                        <a:pt x="225780" y="11160"/>
                                      </a:lnTo>
                                      <a:cubicBezTo>
                                        <a:pt x="227860" y="7416"/>
                                        <a:pt x="230772" y="4608"/>
                                        <a:pt x="234101" y="2736"/>
                                      </a:cubicBezTo>
                                      <a:lnTo>
                                        <a:pt x="24464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334" name="Shape 334"/>
                              <wps:cNvSpPr/>
                              <wps:spPr>
                                <a:xfrm>
                                  <a:off x="244641" y="0"/>
                                  <a:ext cx="244641" cy="42163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44641" h="421635">
                                      <a:moveTo>
                                        <a:pt x="278" y="0"/>
                                      </a:moveTo>
                                      <a:cubicBezTo>
                                        <a:pt x="7766" y="0"/>
                                        <a:pt x="15255" y="3744"/>
                                        <a:pt x="19416" y="11232"/>
                                      </a:cubicBezTo>
                                      <a:lnTo>
                                        <a:pt x="236320" y="388356"/>
                                      </a:lnTo>
                                      <a:cubicBezTo>
                                        <a:pt x="244641" y="403331"/>
                                        <a:pt x="234101" y="421635"/>
                                        <a:pt x="216904" y="421635"/>
                                      </a:cubicBezTo>
                                      <a:lnTo>
                                        <a:pt x="0" y="421635"/>
                                      </a:lnTo>
                                      <a:lnTo>
                                        <a:pt x="0" y="371716"/>
                                      </a:lnTo>
                                      <a:cubicBezTo>
                                        <a:pt x="15533" y="371716"/>
                                        <a:pt x="27737" y="359513"/>
                                        <a:pt x="27737" y="343983"/>
                                      </a:cubicBezTo>
                                      <a:cubicBezTo>
                                        <a:pt x="27737" y="328452"/>
                                        <a:pt x="15533" y="316250"/>
                                        <a:pt x="0" y="316250"/>
                                      </a:cubicBezTo>
                                      <a:lnTo>
                                        <a:pt x="0" y="294063"/>
                                      </a:lnTo>
                                      <a:lnTo>
                                        <a:pt x="16642" y="294063"/>
                                      </a:lnTo>
                                      <a:lnTo>
                                        <a:pt x="16642" y="99932"/>
                                      </a:lnTo>
                                      <a:lnTo>
                                        <a:pt x="0" y="99932"/>
                                      </a:lnTo>
                                      <a:lnTo>
                                        <a:pt x="0" y="72"/>
                                      </a:lnTo>
                                      <a:lnTo>
                                        <a:pt x="27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666AB6" id="Group 7505" o:spid="_x0000_s1026" style="width:38.55pt;height:33.2pt;mso-position-horizontal-relative:char;mso-position-vertical-relative:line" coordsize="489282,421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">
                      <v:shape id="Shape 333" o:spid="_x0000_s1027" style="position:absolute;top:72;width:244641;height:421563;visibility:visible;mso-wrap-style:square;v-text-anchor:top" coordsize="244641,42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" path="m244641,r,99859l227998,99859r,194132l244641,293991r,22186c229108,316177,216904,328380,216904,343911v,15530,12204,27733,27737,27733l244641,421563r-216904,c10540,421563,,403259,8321,388283l225780,11160v2080,-3744,4992,-6552,8321,-8424l244641,xe" fillcolor="black" stroked="f" strokeweight="0">
                        <v:stroke miterlimit="83231f" joinstyle="miter"/>
                        <v:path arrowok="t" textboxrect="0,0,244641,421563"/>
                      </v:shape>
                      <v:shape id="Shape 334" o:spid="_x0000_s1028" style="position:absolute;left:244641;width:244641;height:421635;visibility:visible;mso-wrap-style:square;v-text-anchor:top" coordsize="244641,421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" path="m278,c7766,,15255,3744,19416,11232l236320,388356v8321,14975,-2219,33279,-19416,33279l,421635,,371716v15533,,27737,-12203,27737,-27733c27737,328452,15533,316250,,316250l,294063r16642,l16642,99932,,99932,,72,278,xe" fillcolor="black" stroked="f" strokeweight="0">
                        <v:stroke miterlimit="83231f" joinstyle="miter"/>
                        <v:path arrowok="t" textboxrect="0,0,244641,421635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 Warning </w:t>
            </w:r>
          </w:p>
        </w:tc>
      </w:tr>
      <w:tr w:rsidR="00A76553" w14:paraId="3621833D" w14:textId="77777777" w:rsidTr="00760B30">
        <w:trPr>
          <w:trHeight w:val="292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21A54" w14:textId="77777777" w:rsidR="00A76553" w:rsidRDefault="00A76553" w:rsidP="00A76553"/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8C3EF" w14:textId="77777777" w:rsidR="00A76553" w:rsidRDefault="00A76553" w:rsidP="00A76553">
            <w:pPr>
              <w:ind w:left="1"/>
            </w:pPr>
            <w:r>
              <w:rPr>
                <w:sz w:val="32"/>
              </w:rPr>
              <w:t>Only use hub bosses to rotate STP True- V blades</w:t>
            </w:r>
            <w:r>
              <w:rPr>
                <w:sz w:val="24"/>
              </w:rPr>
              <w:t xml:space="preserve">. </w:t>
            </w:r>
            <w:r>
              <w:rPr>
                <w:sz w:val="32"/>
              </w:rPr>
              <w:t xml:space="preserve">Do not place fingers between blades during rotation.   </w:t>
            </w:r>
            <w:r>
              <w:rPr>
                <w:sz w:val="32"/>
              </w:rPr>
              <w:tab/>
            </w:r>
            <w:r>
              <w:rPr>
                <w:noProof/>
              </w:rPr>
              <w:drawing>
                <wp:inline distT="0" distB="0" distL="0" distR="0" wp14:anchorId="00602D0C" wp14:editId="04ACE7C0">
                  <wp:extent cx="1586802" cy="1122434"/>
                  <wp:effectExtent l="0" t="0" r="0" b="0"/>
                  <wp:docPr id="348" name="Picture 3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8" name="Picture 348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6802" cy="1122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6553" w14:paraId="2E82282E" w14:textId="77777777" w:rsidTr="00760B30">
        <w:trPr>
          <w:trHeight w:val="859"/>
        </w:trPr>
        <w:tc>
          <w:tcPr>
            <w:tcW w:w="30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485B7" w14:textId="77777777" w:rsidR="00A76553" w:rsidRDefault="00A76553" w:rsidP="00A76553">
            <w:r>
              <w:rPr>
                <w:noProof/>
              </w:rPr>
              <w:drawing>
                <wp:inline distT="0" distB="0" distL="0" distR="0" wp14:anchorId="784361AD" wp14:editId="4C072983">
                  <wp:extent cx="1859915" cy="1436370"/>
                  <wp:effectExtent l="0" t="0" r="0" b="0"/>
                  <wp:docPr id="346" name="Picture 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6" name="Picture 346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915" cy="1436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  <w:vAlign w:val="center"/>
          </w:tcPr>
          <w:p w14:paraId="2E7A8D0E" w14:textId="77777777" w:rsidR="00A76553" w:rsidRDefault="00A76553" w:rsidP="00A76553">
            <w:pPr>
              <w:ind w:right="802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9D05D6E" wp14:editId="599D32CE">
                      <wp:extent cx="507972" cy="437742"/>
                      <wp:effectExtent l="0" t="0" r="0" b="0"/>
                      <wp:docPr id="7699" name="Group 76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7972" cy="437742"/>
                                <a:chOff x="0" y="0"/>
                                <a:chExt cx="507972" cy="437742"/>
                              </a:xfrm>
                            </wpg:grpSpPr>
                            <wps:wsp>
                              <wps:cNvPr id="335" name="Shape 335"/>
                              <wps:cNvSpPr/>
                              <wps:spPr>
                                <a:xfrm>
                                  <a:off x="0" y="75"/>
                                  <a:ext cx="253986" cy="43766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3986" h="437667">
                                      <a:moveTo>
                                        <a:pt x="253986" y="0"/>
                                      </a:moveTo>
                                      <a:lnTo>
                                        <a:pt x="253986" y="103674"/>
                                      </a:lnTo>
                                      <a:lnTo>
                                        <a:pt x="236708" y="103674"/>
                                      </a:lnTo>
                                      <a:lnTo>
                                        <a:pt x="236708" y="305221"/>
                                      </a:lnTo>
                                      <a:lnTo>
                                        <a:pt x="253986" y="305221"/>
                                      </a:lnTo>
                                      <a:lnTo>
                                        <a:pt x="253986" y="328255"/>
                                      </a:lnTo>
                                      <a:lnTo>
                                        <a:pt x="233541" y="336605"/>
                                      </a:lnTo>
                                      <a:cubicBezTo>
                                        <a:pt x="228357" y="341788"/>
                                        <a:pt x="225190" y="348986"/>
                                        <a:pt x="225190" y="357048"/>
                                      </a:cubicBezTo>
                                      <a:cubicBezTo>
                                        <a:pt x="225190" y="365110"/>
                                        <a:pt x="228357" y="372308"/>
                                        <a:pt x="233541" y="377491"/>
                                      </a:cubicBezTo>
                                      <a:lnTo>
                                        <a:pt x="253986" y="385840"/>
                                      </a:lnTo>
                                      <a:lnTo>
                                        <a:pt x="253986" y="437667"/>
                                      </a:lnTo>
                                      <a:lnTo>
                                        <a:pt x="28797" y="437667"/>
                                      </a:lnTo>
                                      <a:cubicBezTo>
                                        <a:pt x="10943" y="437667"/>
                                        <a:pt x="0" y="418664"/>
                                        <a:pt x="8639" y="403116"/>
                                      </a:cubicBezTo>
                                      <a:lnTo>
                                        <a:pt x="234405" y="11586"/>
                                      </a:lnTo>
                                      <a:cubicBezTo>
                                        <a:pt x="236565" y="7699"/>
                                        <a:pt x="239588" y="4784"/>
                                        <a:pt x="243044" y="2841"/>
                                      </a:cubicBezTo>
                                      <a:lnTo>
                                        <a:pt x="25398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336" name="Shape 336"/>
                              <wps:cNvSpPr/>
                              <wps:spPr>
                                <a:xfrm>
                                  <a:off x="253986" y="0"/>
                                  <a:ext cx="253986" cy="43774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3986" h="437742">
                                      <a:moveTo>
                                        <a:pt x="288" y="0"/>
                                      </a:moveTo>
                                      <a:cubicBezTo>
                                        <a:pt x="8063" y="0"/>
                                        <a:pt x="15839" y="3887"/>
                                        <a:pt x="20158" y="11661"/>
                                      </a:cubicBezTo>
                                      <a:lnTo>
                                        <a:pt x="245347" y="403191"/>
                                      </a:lnTo>
                                      <a:cubicBezTo>
                                        <a:pt x="253986" y="418738"/>
                                        <a:pt x="243044" y="437742"/>
                                        <a:pt x="225190" y="437742"/>
                                      </a:cubicBezTo>
                                      <a:lnTo>
                                        <a:pt x="0" y="437742"/>
                                      </a:lnTo>
                                      <a:lnTo>
                                        <a:pt x="0" y="385915"/>
                                      </a:lnTo>
                                      <a:lnTo>
                                        <a:pt x="0" y="385915"/>
                                      </a:lnTo>
                                      <a:cubicBezTo>
                                        <a:pt x="16127" y="385915"/>
                                        <a:pt x="28797" y="373246"/>
                                        <a:pt x="28797" y="357122"/>
                                      </a:cubicBezTo>
                                      <a:cubicBezTo>
                                        <a:pt x="28797" y="340999"/>
                                        <a:pt x="16127" y="328330"/>
                                        <a:pt x="0" y="328330"/>
                                      </a:cubicBezTo>
                                      <a:lnTo>
                                        <a:pt x="0" y="328330"/>
                                      </a:lnTo>
                                      <a:lnTo>
                                        <a:pt x="0" y="305296"/>
                                      </a:lnTo>
                                      <a:lnTo>
                                        <a:pt x="17278" y="305296"/>
                                      </a:lnTo>
                                      <a:lnTo>
                                        <a:pt x="17278" y="103749"/>
                                      </a:lnTo>
                                      <a:lnTo>
                                        <a:pt x="0" y="103749"/>
                                      </a:lnTo>
                                      <a:lnTo>
                                        <a:pt x="0" y="75"/>
                                      </a:lnTo>
                                      <a:lnTo>
                                        <a:pt x="28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1484FBC" id="Group 7699" o:spid="_x0000_s1026" style="width:40pt;height:34.45pt;mso-position-horizontal-relative:char;mso-position-vertical-relative:line" coordsize="507972,4377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">
                      <v:shape id="Shape 335" o:spid="_x0000_s1027" style="position:absolute;top:75;width:253986;height:437667;visibility:visible;mso-wrap-style:square;v-text-anchor:top" coordsize="253986,437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" path="m253986,r,103674l236708,103674r,201547l253986,305221r,23034l233541,336605v-5184,5183,-8351,12381,-8351,20443c225190,365110,228357,372308,233541,377491r20445,8349l253986,437667r-225189,c10943,437667,,418664,8639,403116l234405,11586v2160,-3887,5183,-6802,8639,-8745l253986,xe" fillcolor="black" stroked="f" strokeweight="0">
                        <v:stroke miterlimit="83231f" joinstyle="miter"/>
                        <v:path arrowok="t" textboxrect="0,0,253986,437667"/>
                      </v:shape>
                      <v:shape id="Shape 336" o:spid="_x0000_s1028" style="position:absolute;left:253986;width:253986;height:437742;visibility:visible;mso-wrap-style:square;v-text-anchor:top" coordsize="253986,437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" path="m288,c8063,,15839,3887,20158,11661l245347,403191v8639,15547,-2303,34551,-20157,34551l,437742,,385915r,c16127,385915,28797,373246,28797,357122,28797,340999,16127,328330,,328330r,l,305296r17278,l17278,103749,,103749,,75,288,xe" fillcolor="black" stroked="f" strokeweight="0">
                        <v:stroke miterlimit="83231f" joinstyle="miter"/>
                        <v:path arrowok="t" textboxrect="0,0,253986,437742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Warning </w:t>
            </w:r>
          </w:p>
        </w:tc>
      </w:tr>
      <w:tr w:rsidR="00A76553" w14:paraId="1C789518" w14:textId="77777777" w:rsidTr="00760B30">
        <w:trPr>
          <w:trHeight w:val="188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C3B3C" w14:textId="77777777" w:rsidR="00A76553" w:rsidRDefault="00A76553" w:rsidP="00A76553"/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9546C" w14:textId="77777777" w:rsidR="00A76553" w:rsidRDefault="00A76553" w:rsidP="00A76553">
            <w:pPr>
              <w:ind w:left="67"/>
            </w:pPr>
            <w:r>
              <w:rPr>
                <w:sz w:val="32"/>
              </w:rPr>
              <w:t xml:space="preserve">Blades are sharp, wear leather gloves when handling and installing. </w:t>
            </w:r>
          </w:p>
        </w:tc>
      </w:tr>
      <w:tr w:rsidR="00A76553" w14:paraId="1E4D5AAB" w14:textId="77777777" w:rsidTr="00760B30">
        <w:trPr>
          <w:trHeight w:val="735"/>
        </w:trPr>
        <w:tc>
          <w:tcPr>
            <w:tcW w:w="30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C75BC" w14:textId="77777777" w:rsidR="00A76553" w:rsidRDefault="00A76553" w:rsidP="00A76553">
            <w:pPr>
              <w:ind w:left="362"/>
            </w:pPr>
            <w:r>
              <w:rPr>
                <w:noProof/>
              </w:rPr>
              <w:drawing>
                <wp:inline distT="0" distB="0" distL="0" distR="0" wp14:anchorId="7EB2ED9C" wp14:editId="315285A4">
                  <wp:extent cx="1095959" cy="1430655"/>
                  <wp:effectExtent l="0" t="0" r="0" b="0"/>
                  <wp:docPr id="344" name="Picture 3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" name="Picture 344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959" cy="1430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83D9A17" w14:textId="77777777" w:rsidR="00A76553" w:rsidRDefault="00A76553" w:rsidP="00A76553">
            <w:pPr>
              <w:ind w:right="1001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5DDA3BE" wp14:editId="62DF8E95">
                      <wp:extent cx="424474" cy="365789"/>
                      <wp:effectExtent l="0" t="0" r="0" b="0"/>
                      <wp:docPr id="7961" name="Group 79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4474" cy="365789"/>
                                <a:chOff x="0" y="0"/>
                                <a:chExt cx="424474" cy="365789"/>
                              </a:xfrm>
                            </wpg:grpSpPr>
                            <wps:wsp>
                              <wps:cNvPr id="341" name="Shape 341"/>
                              <wps:cNvSpPr/>
                              <wps:spPr>
                                <a:xfrm>
                                  <a:off x="0" y="63"/>
                                  <a:ext cx="212237" cy="36572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2237" h="365726">
                                      <a:moveTo>
                                        <a:pt x="212237" y="0"/>
                                      </a:moveTo>
                                      <a:lnTo>
                                        <a:pt x="212237" y="86633"/>
                                      </a:lnTo>
                                      <a:lnTo>
                                        <a:pt x="197799" y="86633"/>
                                      </a:lnTo>
                                      <a:lnTo>
                                        <a:pt x="197799" y="255051"/>
                                      </a:lnTo>
                                      <a:lnTo>
                                        <a:pt x="212237" y="255051"/>
                                      </a:lnTo>
                                      <a:lnTo>
                                        <a:pt x="212237" y="274299"/>
                                      </a:lnTo>
                                      <a:cubicBezTo>
                                        <a:pt x="198762" y="274299"/>
                                        <a:pt x="188174" y="284885"/>
                                        <a:pt x="188174" y="298359"/>
                                      </a:cubicBezTo>
                                      <a:cubicBezTo>
                                        <a:pt x="188174" y="311831"/>
                                        <a:pt x="198762" y="322418"/>
                                        <a:pt x="212237" y="322418"/>
                                      </a:cubicBezTo>
                                      <a:lnTo>
                                        <a:pt x="212237" y="365726"/>
                                      </a:lnTo>
                                      <a:lnTo>
                                        <a:pt x="24063" y="365726"/>
                                      </a:lnTo>
                                      <a:cubicBezTo>
                                        <a:pt x="9144" y="365726"/>
                                        <a:pt x="0" y="349846"/>
                                        <a:pt x="7219" y="336854"/>
                                      </a:cubicBezTo>
                                      <a:lnTo>
                                        <a:pt x="195874" y="9682"/>
                                      </a:lnTo>
                                      <a:cubicBezTo>
                                        <a:pt x="197679" y="6434"/>
                                        <a:pt x="200206" y="3997"/>
                                        <a:pt x="203093" y="2373"/>
                                      </a:cubicBezTo>
                                      <a:lnTo>
                                        <a:pt x="21223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342" name="Shape 342"/>
                              <wps:cNvSpPr/>
                              <wps:spPr>
                                <a:xfrm>
                                  <a:off x="212237" y="0"/>
                                  <a:ext cx="212237" cy="36578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2237" h="365789">
                                      <a:moveTo>
                                        <a:pt x="241" y="0"/>
                                      </a:moveTo>
                                      <a:cubicBezTo>
                                        <a:pt x="6738" y="0"/>
                                        <a:pt x="13235" y="3249"/>
                                        <a:pt x="16844" y="9744"/>
                                      </a:cubicBezTo>
                                      <a:lnTo>
                                        <a:pt x="205019" y="336917"/>
                                      </a:lnTo>
                                      <a:cubicBezTo>
                                        <a:pt x="212237" y="349909"/>
                                        <a:pt x="203093" y="365789"/>
                                        <a:pt x="188174" y="365789"/>
                                      </a:cubicBezTo>
                                      <a:lnTo>
                                        <a:pt x="0" y="365789"/>
                                      </a:lnTo>
                                      <a:lnTo>
                                        <a:pt x="0" y="322481"/>
                                      </a:lnTo>
                                      <a:cubicBezTo>
                                        <a:pt x="13476" y="322481"/>
                                        <a:pt x="24063" y="311894"/>
                                        <a:pt x="24063" y="298421"/>
                                      </a:cubicBezTo>
                                      <a:cubicBezTo>
                                        <a:pt x="24063" y="284948"/>
                                        <a:pt x="13476" y="274362"/>
                                        <a:pt x="0" y="274362"/>
                                      </a:cubicBezTo>
                                      <a:lnTo>
                                        <a:pt x="0" y="255114"/>
                                      </a:lnTo>
                                      <a:lnTo>
                                        <a:pt x="14438" y="255114"/>
                                      </a:lnTo>
                                      <a:lnTo>
                                        <a:pt x="14438" y="86695"/>
                                      </a:lnTo>
                                      <a:lnTo>
                                        <a:pt x="0" y="86695"/>
                                      </a:lnTo>
                                      <a:lnTo>
                                        <a:pt x="0" y="63"/>
                                      </a:lnTo>
                                      <a:lnTo>
                                        <a:pt x="24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2D6858" id="Group 7961" o:spid="_x0000_s1026" style="width:33.4pt;height:28.8pt;mso-position-horizontal-relative:char;mso-position-vertical-relative:line" coordsize="424474,365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">
                      <v:shape id="Shape 341" o:spid="_x0000_s1027" style="position:absolute;top:63;width:212237;height:365726;visibility:visible;mso-wrap-style:square;v-text-anchor:top" coordsize="212237,365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" path="m212237,r,86633l197799,86633r,168418l212237,255051r,19248c198762,274299,188174,284885,188174,298359v,13472,10588,24059,24063,24059l212237,365726r-188174,c9144,365726,,349846,7219,336854l195874,9682v1805,-3248,4332,-5685,7219,-7309l212237,xe" fillcolor="black" stroked="f" strokeweight="0">
                        <v:stroke miterlimit="83231f" joinstyle="miter"/>
                        <v:path arrowok="t" textboxrect="0,0,212237,365726"/>
                      </v:shape>
                      <v:shape id="Shape 342" o:spid="_x0000_s1028" style="position:absolute;left:212237;width:212237;height:365789;visibility:visible;mso-wrap-style:square;v-text-anchor:top" coordsize="212237,365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" path="m241,c6738,,13235,3249,16844,9744l205019,336917v7218,12992,-1926,28872,-16845,28872l,365789,,322481v13476,,24063,-10587,24063,-24060c24063,284948,13476,274362,,274362l,255114r14438,l14438,86695,,86695,,63,241,xe" fillcolor="black" stroked="f" strokeweight="0">
                        <v:stroke miterlimit="83231f" joinstyle="miter"/>
                        <v:path arrowok="t" textboxrect="0,0,212237,365789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 Danger </w:t>
            </w:r>
          </w:p>
        </w:tc>
      </w:tr>
      <w:tr w:rsidR="00A76553" w14:paraId="46C38FA1" w14:textId="77777777" w:rsidTr="00760B30">
        <w:trPr>
          <w:trHeight w:val="180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C24B2" w14:textId="77777777" w:rsidR="00A76553" w:rsidRDefault="00A76553" w:rsidP="00A76553"/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87A96" w14:textId="77777777" w:rsidR="00A76553" w:rsidRDefault="00A76553" w:rsidP="00A76553">
            <w:r>
              <w:rPr>
                <w:sz w:val="32"/>
              </w:rPr>
              <w:t xml:space="preserve">Do not ride on top of the planter unit, serious injury or death will occur. </w:t>
            </w:r>
          </w:p>
        </w:tc>
      </w:tr>
      <w:bookmarkEnd w:id="2"/>
    </w:tbl>
    <w:p w14:paraId="60E62D64" w14:textId="77777777" w:rsidR="001805CC" w:rsidRDefault="001805CC" w:rsidP="001805CC">
      <w:pPr>
        <w:spacing w:after="116"/>
        <w:rPr>
          <w:b/>
          <w:sz w:val="32"/>
          <w:u w:val="single" w:color="000000"/>
        </w:rPr>
      </w:pPr>
    </w:p>
    <w:p w14:paraId="51EE9451" w14:textId="1A58B1AD" w:rsidR="00AF6E64" w:rsidRDefault="00AF6E64">
      <w:pPr>
        <w:spacing w:after="473"/>
        <w:ind w:left="714"/>
        <w:jc w:val="center"/>
        <w:rPr>
          <w:sz w:val="24"/>
        </w:rPr>
      </w:pPr>
    </w:p>
    <w:p w14:paraId="57A4F8C9" w14:textId="77777777" w:rsidR="00AF6E64" w:rsidRDefault="00AF6E64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0B0A046E" w14:textId="77777777" w:rsidR="00AF6E64" w:rsidRDefault="00AF6E64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23E699D8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44274069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E70C57A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0B3B51AD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3D3B921A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AF9B176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791D42A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71C83BC2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36889FE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7FA6B91F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69BB7BD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251A49C0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71017D71" w14:textId="7C8C1D3E" w:rsidR="00AF6E64" w:rsidRPr="00AF6E64" w:rsidRDefault="00AF6E64" w:rsidP="009A3011">
      <w:pPr>
        <w:spacing w:after="473"/>
        <w:jc w:val="center"/>
        <w:rPr>
          <w:b/>
          <w:bCs/>
          <w:sz w:val="32"/>
          <w:szCs w:val="32"/>
          <w:u w:val="single"/>
        </w:rPr>
      </w:pPr>
      <w:r w:rsidRPr="00AF6E64">
        <w:rPr>
          <w:b/>
          <w:bCs/>
          <w:sz w:val="32"/>
          <w:szCs w:val="32"/>
          <w:u w:val="single"/>
        </w:rPr>
        <w:lastRenderedPageBreak/>
        <w:t>STPS True-V Installation Instructions:</w:t>
      </w:r>
    </w:p>
    <w:p w14:paraId="4C6F6B3B" w14:textId="3098CD1C" w:rsidR="00BE58CF" w:rsidRDefault="001805CC" w:rsidP="009A3011">
      <w:pPr>
        <w:spacing w:after="473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EFB7D02" wp14:editId="00E4A703">
                <wp:simplePos x="0" y="0"/>
                <wp:positionH relativeFrom="page">
                  <wp:posOffset>4152900</wp:posOffset>
                </wp:positionH>
                <wp:positionV relativeFrom="paragraph">
                  <wp:posOffset>317500</wp:posOffset>
                </wp:positionV>
                <wp:extent cx="3355975" cy="2277110"/>
                <wp:effectExtent l="0" t="0" r="0" b="8890"/>
                <wp:wrapSquare wrapText="bothSides"/>
                <wp:docPr id="7251" name="Group 7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5975" cy="2277110"/>
                          <a:chOff x="0" y="0"/>
                          <a:chExt cx="3203025" cy="2115892"/>
                        </a:xfrm>
                      </wpg:grpSpPr>
                      <pic:pic xmlns:pic="http://schemas.openxmlformats.org/drawingml/2006/picture">
                        <pic:nvPicPr>
                          <pic:cNvPr id="426" name="Picture 426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 rot="-10799999" flipV="1">
                            <a:off x="0" y="0"/>
                            <a:ext cx="3172099" cy="21158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2" name="Rectangle 462"/>
                        <wps:cNvSpPr/>
                        <wps:spPr>
                          <a:xfrm>
                            <a:off x="85732" y="1423628"/>
                            <a:ext cx="1285986" cy="260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17C509" w14:textId="77777777" w:rsidR="001805CC" w:rsidRPr="00A71D42" w:rsidRDefault="001805CC" w:rsidP="001805CC">
                              <w:pPr>
                                <w:rPr>
                                  <w:sz w:val="28"/>
                                  <w:szCs w:val="28"/>
                                  <w:u w:val="single"/>
                                </w:rPr>
                              </w:pPr>
                              <w:r w:rsidRPr="002B7B4E">
                                <w:rPr>
                                  <w:b/>
                                  <w:color w:val="006C00"/>
                                  <w:sz w:val="28"/>
                                  <w:szCs w:val="28"/>
                                  <w:highlight w:val="lightGray"/>
                                  <w:u w:val="single"/>
                                </w:rPr>
                                <w:t>STP 15.00” Lef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5" name="Rectangle 465"/>
                        <wps:cNvSpPr/>
                        <wps:spPr>
                          <a:xfrm>
                            <a:off x="1169322" y="1511886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EEAC81" w14:textId="77777777" w:rsidR="001805CC" w:rsidRDefault="001805CC" w:rsidP="001805CC">
                              <w:r>
                                <w:rPr>
                                  <w:b/>
                                  <w:color w:val="006C00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6" name="Rectangle 466"/>
                        <wps:cNvSpPr/>
                        <wps:spPr>
                          <a:xfrm>
                            <a:off x="53663" y="1617916"/>
                            <a:ext cx="1343037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5CC095" w14:textId="77777777" w:rsidR="001805CC" w:rsidRPr="0067152F" w:rsidRDefault="001805CC" w:rsidP="001805CC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2B7B4E">
                                <w:rPr>
                                  <w:b/>
                                  <w:color w:val="006C00"/>
                                  <w:sz w:val="28"/>
                                  <w:szCs w:val="28"/>
                                  <w:highlight w:val="lightGray"/>
                                </w:rPr>
                                <w:t>STP 14.75"Righ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7" name="Rectangle 467"/>
                        <wps:cNvSpPr/>
                        <wps:spPr>
                          <a:xfrm>
                            <a:off x="1213315" y="1712381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54E760" w14:textId="77777777" w:rsidR="001805CC" w:rsidRDefault="001805CC" w:rsidP="001805CC">
                              <w:r>
                                <w:rPr>
                                  <w:b/>
                                  <w:color w:val="006C00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8" name="Rectangle 468"/>
                        <wps:cNvSpPr/>
                        <wps:spPr>
                          <a:xfrm>
                            <a:off x="9527" y="1871997"/>
                            <a:ext cx="1447925" cy="2367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3D2026" w14:textId="77777777" w:rsidR="001805CC" w:rsidRPr="0067152F" w:rsidRDefault="001805CC" w:rsidP="001805CC">
                              <w:pP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2B7B4E">
                                <w:rPr>
                                  <w:b/>
                                  <w:bCs/>
                                  <w:color w:val="385623"/>
                                  <w:sz w:val="28"/>
                                  <w:szCs w:val="28"/>
                                  <w:highlight w:val="lightGray"/>
                                </w:rPr>
                                <w:t>Left side  matches</w:t>
                              </w:r>
                              <w:r>
                                <w:rPr>
                                  <w:b/>
                                  <w:bCs/>
                                  <w:color w:val="385623"/>
                                  <w:sz w:val="28"/>
                                  <w:szCs w:val="28"/>
                                </w:rPr>
                                <w:t xml:space="preserve"> matches</w:t>
                              </w:r>
                              <w:r w:rsidRPr="0067152F">
                                <w:rPr>
                                  <w:b/>
                                  <w:bCs/>
                                  <w:color w:val="385623"/>
                                  <w:sz w:val="28"/>
                                  <w:szCs w:val="28"/>
                                </w:rPr>
                                <w:t xml:space="preserve"> matche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2" name="Rectangle 472"/>
                        <wps:cNvSpPr/>
                        <wps:spPr>
                          <a:xfrm>
                            <a:off x="1733700" y="1412846"/>
                            <a:ext cx="1428873" cy="2717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071637" w14:textId="77777777" w:rsidR="001805CC" w:rsidRPr="0067152F" w:rsidRDefault="001805CC" w:rsidP="001805CC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2B7B4E">
                                <w:rPr>
                                  <w:b/>
                                  <w:color w:val="006C00"/>
                                  <w:sz w:val="28"/>
                                  <w:szCs w:val="28"/>
                                  <w:highlight w:val="lightGray"/>
                                </w:rPr>
                                <w:t>STP 15.00” Righ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6" name="Rectangle 476"/>
                        <wps:cNvSpPr/>
                        <wps:spPr>
                          <a:xfrm>
                            <a:off x="3014810" y="1513143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EC0F9A" w14:textId="77777777" w:rsidR="001805CC" w:rsidRDefault="001805CC" w:rsidP="001805CC">
                              <w:r>
                                <w:rPr>
                                  <w:b/>
                                  <w:color w:val="006C00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7" name="Rectangle 477"/>
                        <wps:cNvSpPr/>
                        <wps:spPr>
                          <a:xfrm>
                            <a:off x="1765014" y="1617916"/>
                            <a:ext cx="1295603" cy="2204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1F55B3" w14:textId="77777777" w:rsidR="001805CC" w:rsidRPr="0067152F" w:rsidRDefault="001805CC" w:rsidP="001805CC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2B7B4E">
                                <w:rPr>
                                  <w:b/>
                                  <w:color w:val="006C00"/>
                                  <w:sz w:val="28"/>
                                  <w:szCs w:val="28"/>
                                  <w:highlight w:val="lightGray"/>
                                </w:rPr>
                                <w:t>STP14.75" Lef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9" name="Rectangle 479"/>
                        <wps:cNvSpPr/>
                        <wps:spPr>
                          <a:xfrm>
                            <a:off x="2770070" y="1631936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2763D5" w14:textId="77777777" w:rsidR="001805CC" w:rsidRPr="0067152F" w:rsidRDefault="001805CC" w:rsidP="001805CC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67152F">
                                <w:rPr>
                                  <w:b/>
                                  <w:color w:val="006C0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0" name="Rectangle 480"/>
                        <wps:cNvSpPr/>
                        <wps:spPr>
                          <a:xfrm>
                            <a:off x="1776851" y="1863147"/>
                            <a:ext cx="142617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2DB7DF" w14:textId="77777777" w:rsidR="001805CC" w:rsidRPr="0067152F" w:rsidRDefault="001805CC" w:rsidP="001805CC">
                              <w:pPr>
                                <w:rPr>
                                  <w:b/>
                                  <w:bCs/>
                                  <w:color w:val="385623" w:themeColor="accent6" w:themeShade="80"/>
                                  <w:sz w:val="28"/>
                                  <w:szCs w:val="28"/>
                                </w:rPr>
                              </w:pPr>
                              <w:r w:rsidRPr="002B7B4E">
                                <w:rPr>
                                  <w:b/>
                                  <w:bCs/>
                                  <w:color w:val="385623" w:themeColor="accent6" w:themeShade="80"/>
                                  <w:sz w:val="28"/>
                                  <w:szCs w:val="28"/>
                                  <w:highlight w:val="lightGray"/>
                                </w:rPr>
                                <w:t>Right side match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1" name="Rectangle 481"/>
                        <wps:cNvSpPr/>
                        <wps:spPr>
                          <a:xfrm>
                            <a:off x="2915420" y="1902233"/>
                            <a:ext cx="7291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F3C984" w14:textId="77777777" w:rsidR="001805CC" w:rsidRDefault="001805CC" w:rsidP="001805CC">
                              <w:r>
                                <w:rPr>
                                  <w:color w:val="385623"/>
                                </w:rPr>
                                <w:t>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FB7D02" id="Group 7251" o:spid="_x0000_s1029" style="position:absolute;left:0;text-align:left;margin-left:327pt;margin-top:25pt;width:264.25pt;height:179.3pt;z-index:251665408;mso-position-horizontal-relative:page;mso-width-relative:margin;mso-height-relative:margin" coordsize="32030,2115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">
                <v:shape id="Picture 426" o:spid="_x0000_s1030" type="#_x0000_t75" style="position:absolute;width:31720;height:21158;rotation:11796479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">
                  <v:imagedata r:id="rId19" o:title=""/>
                </v:shape>
                <v:rect id="Rectangle 462" o:spid="_x0000_s1031" style="position:absolute;left:857;top:14236;width:12860;height:2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JGC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jYfwOROOgFz8AgAA//8DAFBLAQItABQABgAIAAAAIQDb4fbL7gAAAIUBAAATAAAAAAAAAAAA&#10;AAAAAAAAAABbQ29udGVudF9UeXBlc10ueG1sUEsBAi0AFAAGAAgAAAAhAFr0LFu/AAAAFQEAAAsA&#10;AAAAAAAAAAAAAAAAHwEAAF9yZWxzLy5yZWxzUEsBAi0AFAAGAAgAAAAhAOAUkYLEAAAA3AAAAA8A&#10;AAAAAAAAAAAAAAAABwIAAGRycy9kb3ducmV2LnhtbFBLBQYAAAAAAwADALcAAAD4AgAAAAA=&#10;" filled="f" stroked="f">
                  <v:textbox inset="0,0,0,0">
                    <w:txbxContent>
                      <w:p w14:paraId="3C17C509" w14:textId="77777777" w:rsidR="001805CC" w:rsidRPr="00A71D42" w:rsidRDefault="001805CC" w:rsidP="001805CC">
                        <w:pPr>
                          <w:rPr>
                            <w:sz w:val="28"/>
                            <w:szCs w:val="28"/>
                            <w:u w:val="single"/>
                          </w:rPr>
                        </w:pPr>
                        <w:r w:rsidRPr="002B7B4E">
                          <w:rPr>
                            <w:b/>
                            <w:color w:val="006C00"/>
                            <w:sz w:val="28"/>
                            <w:szCs w:val="28"/>
                            <w:highlight w:val="lightGray"/>
                            <w:u w:val="single"/>
                          </w:rPr>
                          <w:t>STP 15.00” Left</w:t>
                        </w:r>
                      </w:p>
                    </w:txbxContent>
                  </v:textbox>
                </v:rect>
                <v:rect id="Rectangle 465" o:spid="_x0000_s1032" style="position:absolute;left:11693;top:15118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" filled="f" stroked="f">
                  <v:textbox inset="0,0,0,0">
                    <w:txbxContent>
                      <w:p w14:paraId="76EEAC81" w14:textId="77777777" w:rsidR="001805CC" w:rsidRDefault="001805CC" w:rsidP="001805CC">
                        <w:r>
                          <w:rPr>
                            <w:b/>
                            <w:color w:val="006C00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6" o:spid="_x0000_s1033" style="position:absolute;left:536;top:16179;width:1343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" filled="f" stroked="f">
                  <v:textbox inset="0,0,0,0">
                    <w:txbxContent>
                      <w:p w14:paraId="3D5CC095" w14:textId="77777777" w:rsidR="001805CC" w:rsidRPr="0067152F" w:rsidRDefault="001805CC" w:rsidP="001805CC">
                        <w:pPr>
                          <w:rPr>
                            <w:sz w:val="28"/>
                            <w:szCs w:val="28"/>
                          </w:rPr>
                        </w:pPr>
                        <w:r w:rsidRPr="002B7B4E">
                          <w:rPr>
                            <w:b/>
                            <w:color w:val="006C00"/>
                            <w:sz w:val="28"/>
                            <w:szCs w:val="28"/>
                            <w:highlight w:val="lightGray"/>
                          </w:rPr>
                          <w:t>STP 14.75"Right</w:t>
                        </w:r>
                      </w:p>
                    </w:txbxContent>
                  </v:textbox>
                </v:rect>
                <v:rect id="Rectangle 467" o:spid="_x0000_s1034" style="position:absolute;left:12133;top:17123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zIa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" filled="f" stroked="f">
                  <v:textbox inset="0,0,0,0">
                    <w:txbxContent>
                      <w:p w14:paraId="2A54E760" w14:textId="77777777" w:rsidR="001805CC" w:rsidRDefault="001805CC" w:rsidP="001805CC">
                        <w:r>
                          <w:rPr>
                            <w:b/>
                            <w:color w:val="006C00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8" o:spid="_x0000_s1035" style="position:absolute;left:95;top:18719;width:14479;height:2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" filled="f" stroked="f">
                  <v:textbox inset="0,0,0,0">
                    <w:txbxContent>
                      <w:p w14:paraId="163D2026" w14:textId="77777777" w:rsidR="001805CC" w:rsidRPr="0067152F" w:rsidRDefault="001805CC" w:rsidP="001805CC">
                        <w:pPr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2B7B4E">
                          <w:rPr>
                            <w:b/>
                            <w:bCs/>
                            <w:color w:val="385623"/>
                            <w:sz w:val="28"/>
                            <w:szCs w:val="28"/>
                            <w:highlight w:val="lightGray"/>
                          </w:rPr>
                          <w:t>Left side  matches</w:t>
                        </w:r>
                        <w:r>
                          <w:rPr>
                            <w:b/>
                            <w:bCs/>
                            <w:color w:val="385623"/>
                            <w:sz w:val="28"/>
                            <w:szCs w:val="28"/>
                          </w:rPr>
                          <w:t xml:space="preserve"> matches</w:t>
                        </w:r>
                        <w:r w:rsidRPr="0067152F">
                          <w:rPr>
                            <w:b/>
                            <w:bCs/>
                            <w:color w:val="385623"/>
                            <w:sz w:val="28"/>
                            <w:szCs w:val="28"/>
                          </w:rPr>
                          <w:t xml:space="preserve"> matches </w:t>
                        </w:r>
                      </w:p>
                    </w:txbxContent>
                  </v:textbox>
                </v:rect>
                <v:rect id="Rectangle 472" o:spid="_x0000_s1036" style="position:absolute;left:17337;top:14128;width:14288;height:2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Qdf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" filled="f" stroked="f">
                  <v:textbox inset="0,0,0,0">
                    <w:txbxContent>
                      <w:p w14:paraId="42071637" w14:textId="77777777" w:rsidR="001805CC" w:rsidRPr="0067152F" w:rsidRDefault="001805CC" w:rsidP="001805CC">
                        <w:pPr>
                          <w:rPr>
                            <w:sz w:val="28"/>
                            <w:szCs w:val="28"/>
                          </w:rPr>
                        </w:pPr>
                        <w:r w:rsidRPr="002B7B4E">
                          <w:rPr>
                            <w:b/>
                            <w:color w:val="006C00"/>
                            <w:sz w:val="28"/>
                            <w:szCs w:val="28"/>
                            <w:highlight w:val="lightGray"/>
                          </w:rPr>
                          <w:t>STP 15.00” Right</w:t>
                        </w:r>
                      </w:p>
                    </w:txbxContent>
                  </v:textbox>
                </v:rect>
                <v:rect id="Rectangle 476" o:spid="_x0000_s1037" style="position:absolute;left:30148;top:15131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gFc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" filled="f" stroked="f">
                  <v:textbox inset="0,0,0,0">
                    <w:txbxContent>
                      <w:p w14:paraId="24EC0F9A" w14:textId="77777777" w:rsidR="001805CC" w:rsidRDefault="001805CC" w:rsidP="001805CC">
                        <w:r>
                          <w:rPr>
                            <w:b/>
                            <w:color w:val="006C00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7" o:spid="_x0000_s1038" style="position:absolute;left:17650;top:16179;width:12956;height:2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" filled="f" stroked="f">
                  <v:textbox inset="0,0,0,0">
                    <w:txbxContent>
                      <w:p w14:paraId="0F1F55B3" w14:textId="77777777" w:rsidR="001805CC" w:rsidRPr="0067152F" w:rsidRDefault="001805CC" w:rsidP="001805CC">
                        <w:pPr>
                          <w:rPr>
                            <w:sz w:val="28"/>
                            <w:szCs w:val="28"/>
                          </w:rPr>
                        </w:pPr>
                        <w:r w:rsidRPr="002B7B4E">
                          <w:rPr>
                            <w:b/>
                            <w:color w:val="006C00"/>
                            <w:sz w:val="28"/>
                            <w:szCs w:val="28"/>
                            <w:highlight w:val="lightGray"/>
                          </w:rPr>
                          <w:t>STP14.75" Left</w:t>
                        </w:r>
                      </w:p>
                    </w:txbxContent>
                  </v:textbox>
                </v:rect>
                <v:rect id="Rectangle 479" o:spid="_x0000_s1039" style="position:absolute;left:27700;top:16319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" filled="f" stroked="f">
                  <v:textbox inset="0,0,0,0">
                    <w:txbxContent>
                      <w:p w14:paraId="402763D5" w14:textId="77777777" w:rsidR="001805CC" w:rsidRPr="0067152F" w:rsidRDefault="001805CC" w:rsidP="001805CC">
                        <w:pPr>
                          <w:rPr>
                            <w:sz w:val="28"/>
                            <w:szCs w:val="28"/>
                          </w:rPr>
                        </w:pPr>
                        <w:r w:rsidRPr="0067152F">
                          <w:rPr>
                            <w:b/>
                            <w:color w:val="006C0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0" o:spid="_x0000_s1040" style="position:absolute;left:17768;top:18631;width:1426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" filled="f" stroked="f">
                  <v:textbox inset="0,0,0,0">
                    <w:txbxContent>
                      <w:p w14:paraId="422DB7DF" w14:textId="77777777" w:rsidR="001805CC" w:rsidRPr="0067152F" w:rsidRDefault="001805CC" w:rsidP="001805CC">
                        <w:pPr>
                          <w:rPr>
                            <w:b/>
                            <w:bCs/>
                            <w:color w:val="385623" w:themeColor="accent6" w:themeShade="80"/>
                            <w:sz w:val="28"/>
                            <w:szCs w:val="28"/>
                          </w:rPr>
                        </w:pPr>
                        <w:r w:rsidRPr="002B7B4E">
                          <w:rPr>
                            <w:b/>
                            <w:bCs/>
                            <w:color w:val="385623" w:themeColor="accent6" w:themeShade="80"/>
                            <w:sz w:val="28"/>
                            <w:szCs w:val="28"/>
                            <w:highlight w:val="lightGray"/>
                          </w:rPr>
                          <w:t>Right side matches</w:t>
                        </w:r>
                      </w:p>
                    </w:txbxContent>
                  </v:textbox>
                </v:rect>
                <v:rect id="Rectangle 481" o:spid="_x0000_s1041" style="position:absolute;left:29154;top:19022;width:72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" filled="f" stroked="f">
                  <v:textbox inset="0,0,0,0">
                    <w:txbxContent>
                      <w:p w14:paraId="6EF3C984" w14:textId="77777777" w:rsidR="001805CC" w:rsidRDefault="001805CC" w:rsidP="001805CC">
                        <w:r>
                          <w:rPr>
                            <w:color w:val="385623"/>
                          </w:rPr>
                          <w:t>s</w:t>
                        </w:r>
                      </w:p>
                    </w:txbxContent>
                  </v:textbox>
                </v:rect>
                <w10:wrap type="square" anchorx="page"/>
              </v:group>
            </w:pict>
          </mc:Fallback>
        </mc:AlternateContent>
      </w:r>
      <w:r w:rsidR="00643595">
        <w:rPr>
          <w:sz w:val="24"/>
        </w:rPr>
        <w:t xml:space="preserve">For: Kinze, John Deere, Harvest International, Horsch, and White-Precision: </w:t>
      </w:r>
    </w:p>
    <w:p w14:paraId="6971A3E7" w14:textId="377838B6" w:rsidR="00BE58CF" w:rsidRPr="00AB5ACA" w:rsidRDefault="00643595" w:rsidP="009A3011">
      <w:pPr>
        <w:spacing w:after="178" w:line="248" w:lineRule="auto"/>
        <w:ind w:left="585" w:right="703" w:hanging="10"/>
        <w:rPr>
          <w:b/>
          <w:bCs/>
          <w:color w:val="FF0000"/>
          <w:sz w:val="24"/>
        </w:rPr>
      </w:pPr>
      <w:r w:rsidRPr="00AB5ACA">
        <w:rPr>
          <w:b/>
          <w:bCs/>
          <w:color w:val="FF0000"/>
          <w:sz w:val="24"/>
        </w:rPr>
        <w:t xml:space="preserve">WARNING: Blades are sharp use leather gloves and use caution. </w:t>
      </w:r>
    </w:p>
    <w:p w14:paraId="47A9BD38" w14:textId="7BE32D57" w:rsidR="00BE58CF" w:rsidRDefault="00643595" w:rsidP="009A3011">
      <w:pPr>
        <w:spacing w:after="0" w:line="262" w:lineRule="auto"/>
        <w:ind w:left="593" w:right="703" w:hanging="10"/>
      </w:pPr>
      <w:r>
        <w:rPr>
          <w:sz w:val="24"/>
        </w:rPr>
        <w:t xml:space="preserve">A. Raise planter off the ground and secure with </w:t>
      </w:r>
      <w:r>
        <w:rPr>
          <w:color w:val="FF0000"/>
          <w:sz w:val="24"/>
        </w:rPr>
        <w:t xml:space="preserve">safety lock </w:t>
      </w:r>
      <w:r>
        <w:rPr>
          <w:sz w:val="24"/>
        </w:rPr>
        <w:t xml:space="preserve">and </w:t>
      </w:r>
      <w:r>
        <w:rPr>
          <w:color w:val="FF0000"/>
          <w:sz w:val="24"/>
        </w:rPr>
        <w:t>safety stand</w:t>
      </w:r>
      <w:r>
        <w:rPr>
          <w:sz w:val="24"/>
        </w:rPr>
        <w:t>. B. Remove gauge wheel arms.</w:t>
      </w:r>
    </w:p>
    <w:p w14:paraId="55CCE130" w14:textId="77777777" w:rsidR="00BE58CF" w:rsidRDefault="00643595" w:rsidP="009A3011">
      <w:pPr>
        <w:numPr>
          <w:ilvl w:val="0"/>
          <w:numId w:val="1"/>
        </w:numPr>
        <w:spacing w:after="0" w:line="262" w:lineRule="auto"/>
        <w:ind w:left="952" w:right="703" w:hanging="369"/>
      </w:pPr>
      <w:r>
        <w:rPr>
          <w:sz w:val="24"/>
        </w:rPr>
        <w:t>Remove scrapers.</w:t>
      </w:r>
    </w:p>
    <w:p w14:paraId="2FE7D218" w14:textId="77777777" w:rsidR="00BE58CF" w:rsidRDefault="00643595" w:rsidP="009A3011">
      <w:pPr>
        <w:numPr>
          <w:ilvl w:val="0"/>
          <w:numId w:val="1"/>
        </w:numPr>
        <w:spacing w:after="146" w:line="262" w:lineRule="auto"/>
        <w:ind w:left="952" w:right="703" w:hanging="369"/>
      </w:pPr>
      <w:r>
        <w:rPr>
          <w:sz w:val="24"/>
        </w:rPr>
        <w:t>Remove existing blades.</w:t>
      </w:r>
    </w:p>
    <w:p w14:paraId="6B73AC85" w14:textId="77777777" w:rsidR="00BE58CF" w:rsidRDefault="00643595" w:rsidP="009A3011">
      <w:pPr>
        <w:spacing w:after="292" w:line="236" w:lineRule="auto"/>
        <w:ind w:left="581" w:right="703"/>
      </w:pPr>
      <w:r>
        <w:rPr>
          <w:b/>
          <w:color w:val="0070C0"/>
          <w:sz w:val="24"/>
        </w:rPr>
        <w:t>Note:</w:t>
      </w:r>
      <w:r>
        <w:rPr>
          <w:color w:val="0070C0"/>
          <w:sz w:val="24"/>
        </w:rPr>
        <w:t xml:space="preserve"> Blades should be equally spaced on each side of the shank. </w:t>
      </w:r>
    </w:p>
    <w:p w14:paraId="4FAE674C" w14:textId="5D8A5B77" w:rsidR="00BE58CF" w:rsidRDefault="00643595" w:rsidP="009A3011">
      <w:pPr>
        <w:pStyle w:val="Heading1"/>
        <w:ind w:left="1511"/>
      </w:pPr>
      <w:r>
        <w:t>Part Number Example: STP00</w:t>
      </w:r>
      <w:r>
        <w:rPr>
          <w:color w:val="006C00"/>
        </w:rPr>
        <w:t>15.00</w:t>
      </w:r>
      <w:r w:rsidR="008C70E7">
        <w:rPr>
          <w:color w:val="006C00"/>
        </w:rPr>
        <w:t>=</w:t>
      </w:r>
      <w:r>
        <w:rPr>
          <w:color w:val="006C00"/>
        </w:rPr>
        <w:t>[</w:t>
      </w:r>
      <w:r w:rsidR="008C70E7">
        <w:rPr>
          <w:color w:val="006C00"/>
        </w:rPr>
        <w:t>OD</w:t>
      </w:r>
      <w:r>
        <w:rPr>
          <w:color w:val="006C00"/>
        </w:rPr>
        <w:t>]</w:t>
      </w:r>
      <w:r>
        <w:t>000000</w:t>
      </w:r>
      <w:r>
        <w:rPr>
          <w:color w:val="006C00"/>
        </w:rPr>
        <w:t>L</w:t>
      </w:r>
      <w:r w:rsidR="008C70E7">
        <w:rPr>
          <w:color w:val="006C00"/>
        </w:rPr>
        <w:t>=</w:t>
      </w:r>
      <w:r>
        <w:rPr>
          <w:color w:val="006C00"/>
        </w:rPr>
        <w:t>[</w:t>
      </w:r>
      <w:r w:rsidR="008C70E7">
        <w:rPr>
          <w:color w:val="006C00"/>
        </w:rPr>
        <w:t>Side]</w:t>
      </w:r>
    </w:p>
    <w:p w14:paraId="70BDA78C" w14:textId="77777777" w:rsidR="00BE58CF" w:rsidRDefault="00643595" w:rsidP="009A3011">
      <w:pPr>
        <w:shd w:val="clear" w:color="auto" w:fill="ED7D31"/>
        <w:spacing w:after="223" w:line="236" w:lineRule="auto"/>
        <w:ind w:left="638" w:right="189"/>
      </w:pPr>
      <w:r>
        <w:rPr>
          <w:sz w:val="24"/>
        </w:rPr>
        <w:t xml:space="preserve">E </w:t>
      </w:r>
      <w:r>
        <w:rPr>
          <w:sz w:val="24"/>
        </w:rPr>
        <w:tab/>
        <w:t>Use 1 ¾ “x 5/8 “R or L hand threaded bolts for installation of double roller bearing hub. WARNING: Left hand side of the unit uses left hand threads. Right hand side of the unit uses right hand threads.</w:t>
      </w:r>
    </w:p>
    <w:p w14:paraId="36D19701" w14:textId="77777777" w:rsidR="00BE58CF" w:rsidRDefault="00643595" w:rsidP="009A3011">
      <w:pPr>
        <w:pStyle w:val="Heading2"/>
        <w:ind w:left="0"/>
      </w:pPr>
      <w:r>
        <w:t>STP Blade Installation; Standing behind the planter</w:t>
      </w:r>
    </w:p>
    <w:p w14:paraId="63A635EF" w14:textId="2E906435" w:rsidR="002E3C75" w:rsidRDefault="00643595" w:rsidP="009A3011">
      <w:pPr>
        <w:spacing w:after="0"/>
        <w:ind w:left="594" w:right="44"/>
        <w:rPr>
          <w:sz w:val="24"/>
        </w:rPr>
      </w:pPr>
      <w:r>
        <w:rPr>
          <w:sz w:val="24"/>
        </w:rPr>
        <w:t xml:space="preserve">Install the </w:t>
      </w:r>
      <w:r>
        <w:rPr>
          <w:b/>
          <w:sz w:val="24"/>
        </w:rPr>
        <w:t xml:space="preserve">STP </w:t>
      </w:r>
      <w:r w:rsidRPr="008C70E7">
        <w:rPr>
          <w:b/>
          <w:color w:val="006C00"/>
          <w:sz w:val="24"/>
        </w:rPr>
        <w:t>15.00"</w:t>
      </w:r>
      <w:r>
        <w:rPr>
          <w:b/>
          <w:color w:val="006C00"/>
          <w:sz w:val="24"/>
        </w:rPr>
        <w:t xml:space="preserve"> Left</w:t>
      </w:r>
      <w:r>
        <w:rPr>
          <w:b/>
          <w:color w:val="004000"/>
          <w:sz w:val="24"/>
        </w:rPr>
        <w:t xml:space="preserve"> </w:t>
      </w:r>
      <w:r w:rsidRPr="00986E7B">
        <w:rPr>
          <w:b/>
          <w:color w:val="000000" w:themeColor="text1"/>
          <w:sz w:val="24"/>
        </w:rPr>
        <w:t xml:space="preserve">and mate </w:t>
      </w:r>
      <w:r>
        <w:rPr>
          <w:sz w:val="24"/>
        </w:rPr>
        <w:t xml:space="preserve">the </w:t>
      </w:r>
      <w:r>
        <w:rPr>
          <w:b/>
          <w:sz w:val="24"/>
        </w:rPr>
        <w:t xml:space="preserve">STP </w:t>
      </w:r>
      <w:r>
        <w:rPr>
          <w:b/>
          <w:color w:val="006C00"/>
          <w:sz w:val="24"/>
        </w:rPr>
        <w:t xml:space="preserve">14.75 </w:t>
      </w:r>
      <w:r w:rsidRPr="008C70E7">
        <w:rPr>
          <w:b/>
          <w:color w:val="006C00"/>
          <w:sz w:val="24"/>
        </w:rPr>
        <w:t>Right</w:t>
      </w:r>
      <w:r>
        <w:rPr>
          <w:b/>
          <w:sz w:val="24"/>
        </w:rPr>
        <w:t xml:space="preserve"> </w:t>
      </w:r>
      <w:r>
        <w:rPr>
          <w:sz w:val="24"/>
        </w:rPr>
        <w:t xml:space="preserve">on the </w:t>
      </w:r>
      <w:r w:rsidRPr="008C70E7">
        <w:rPr>
          <w:b/>
          <w:bCs/>
          <w:color w:val="385623" w:themeColor="accent6" w:themeShade="80"/>
          <w:sz w:val="24"/>
        </w:rPr>
        <w:t>Left</w:t>
      </w:r>
      <w:r w:rsidRPr="008C70E7">
        <w:rPr>
          <w:b/>
          <w:bCs/>
          <w:sz w:val="24"/>
        </w:rPr>
        <w:t xml:space="preserve"> </w:t>
      </w:r>
      <w:r>
        <w:rPr>
          <w:sz w:val="24"/>
        </w:rPr>
        <w:t xml:space="preserve">row units. Install the </w:t>
      </w:r>
      <w:r>
        <w:rPr>
          <w:b/>
          <w:sz w:val="24"/>
        </w:rPr>
        <w:t>STP</w:t>
      </w:r>
      <w:r>
        <w:rPr>
          <w:sz w:val="24"/>
        </w:rPr>
        <w:t xml:space="preserve"> </w:t>
      </w:r>
      <w:r w:rsidRPr="008C70E7">
        <w:rPr>
          <w:b/>
          <w:bCs/>
          <w:color w:val="009300"/>
          <w:sz w:val="24"/>
        </w:rPr>
        <w:t>15.00"</w:t>
      </w:r>
      <w:r>
        <w:rPr>
          <w:sz w:val="24"/>
        </w:rPr>
        <w:t xml:space="preserve"> Right </w:t>
      </w:r>
      <w:r w:rsidRPr="00986E7B">
        <w:rPr>
          <w:b/>
          <w:bCs/>
          <w:sz w:val="24"/>
        </w:rPr>
        <w:t>and mate</w:t>
      </w:r>
      <w:r>
        <w:rPr>
          <w:sz w:val="24"/>
        </w:rPr>
        <w:t xml:space="preserve"> the </w:t>
      </w:r>
      <w:r>
        <w:rPr>
          <w:b/>
          <w:sz w:val="24"/>
        </w:rPr>
        <w:t>STP Series</w:t>
      </w:r>
      <w:r>
        <w:rPr>
          <w:sz w:val="24"/>
        </w:rPr>
        <w:t xml:space="preserve"> </w:t>
      </w:r>
      <w:r w:rsidRPr="008C70E7">
        <w:rPr>
          <w:b/>
          <w:bCs/>
          <w:color w:val="009300"/>
          <w:sz w:val="24"/>
        </w:rPr>
        <w:t>14.75" Left</w:t>
      </w:r>
      <w:r>
        <w:rPr>
          <w:sz w:val="24"/>
        </w:rPr>
        <w:t xml:space="preserve"> on the </w:t>
      </w:r>
      <w:r w:rsidRPr="008C70E7">
        <w:rPr>
          <w:b/>
          <w:bCs/>
          <w:color w:val="385623" w:themeColor="accent6" w:themeShade="80"/>
          <w:sz w:val="24"/>
        </w:rPr>
        <w:t>Right</w:t>
      </w:r>
      <w:r>
        <w:rPr>
          <w:sz w:val="24"/>
        </w:rPr>
        <w:t xml:space="preserve"> row units.</w:t>
      </w:r>
    </w:p>
    <w:p w14:paraId="74610A7C" w14:textId="77777777" w:rsidR="002E3C75" w:rsidRPr="002E3C75" w:rsidRDefault="002E3C75" w:rsidP="009A3011">
      <w:pPr>
        <w:spacing w:after="0"/>
        <w:ind w:left="594" w:right="44"/>
        <w:rPr>
          <w:sz w:val="24"/>
        </w:rPr>
      </w:pPr>
    </w:p>
    <w:p w14:paraId="16D3D4F1" w14:textId="7D849DC9" w:rsidR="00BE58CF" w:rsidRPr="0017668E" w:rsidRDefault="00521F4B" w:rsidP="009A3011">
      <w:pPr>
        <w:spacing w:after="254" w:line="265" w:lineRule="auto"/>
        <w:ind w:left="1446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</w:t>
      </w:r>
      <w:r w:rsidR="00643595" w:rsidRPr="0017668E">
        <w:rPr>
          <w:b/>
          <w:bCs/>
          <w:sz w:val="32"/>
          <w:szCs w:val="32"/>
        </w:rPr>
        <w:t>STPS Blade Installation; Standing behind</w:t>
      </w:r>
      <w:r w:rsidR="0017668E">
        <w:rPr>
          <w:b/>
          <w:bCs/>
          <w:sz w:val="32"/>
          <w:szCs w:val="32"/>
        </w:rPr>
        <w:t xml:space="preserve"> the planter                                         </w:t>
      </w:r>
      <w:r w:rsidR="00986E7B">
        <w:rPr>
          <w:b/>
          <w:bCs/>
          <w:sz w:val="32"/>
          <w:szCs w:val="32"/>
        </w:rPr>
        <w:t xml:space="preserve">          </w:t>
      </w:r>
      <w:r>
        <w:rPr>
          <w:b/>
          <w:bCs/>
          <w:sz w:val="32"/>
          <w:szCs w:val="32"/>
        </w:rPr>
        <w:t xml:space="preserve">   </w:t>
      </w:r>
      <w:r w:rsidR="00643595">
        <w:rPr>
          <w:sz w:val="24"/>
        </w:rPr>
        <w:t xml:space="preserve">Install or </w:t>
      </w:r>
      <w:r w:rsidR="00643595" w:rsidRPr="00FD329F">
        <w:rPr>
          <w:b/>
          <w:bCs/>
          <w:sz w:val="24"/>
        </w:rPr>
        <w:t>mate</w:t>
      </w:r>
      <w:r w:rsidR="00643595">
        <w:rPr>
          <w:sz w:val="24"/>
        </w:rPr>
        <w:t xml:space="preserve"> the </w:t>
      </w:r>
      <w:r w:rsidR="00643595" w:rsidRPr="0017668E">
        <w:rPr>
          <w:b/>
          <w:bCs/>
          <w:color w:val="385623" w:themeColor="accent6" w:themeShade="80"/>
          <w:sz w:val="24"/>
        </w:rPr>
        <w:t>STPS 15.00" Left</w:t>
      </w:r>
      <w:r w:rsidR="00643595" w:rsidRPr="0017668E">
        <w:rPr>
          <w:color w:val="385623" w:themeColor="accent6" w:themeShade="80"/>
          <w:sz w:val="24"/>
        </w:rPr>
        <w:t xml:space="preserve"> </w:t>
      </w:r>
      <w:r w:rsidR="00643595">
        <w:rPr>
          <w:sz w:val="24"/>
        </w:rPr>
        <w:t xml:space="preserve">with the </w:t>
      </w:r>
      <w:r w:rsidR="00643595" w:rsidRPr="0017668E">
        <w:rPr>
          <w:b/>
          <w:bCs/>
          <w:color w:val="385623" w:themeColor="accent6" w:themeShade="80"/>
          <w:sz w:val="24"/>
        </w:rPr>
        <w:t>STPS 15.00" Right</w:t>
      </w:r>
      <w:r w:rsidR="00643595" w:rsidRPr="0017668E">
        <w:rPr>
          <w:color w:val="385623" w:themeColor="accent6" w:themeShade="80"/>
          <w:sz w:val="24"/>
        </w:rPr>
        <w:t xml:space="preserve"> </w:t>
      </w:r>
      <w:r w:rsidR="00643595">
        <w:rPr>
          <w:sz w:val="24"/>
        </w:rPr>
        <w:t xml:space="preserve">on each Row unit. </w:t>
      </w:r>
      <w:r w:rsidR="0017668E">
        <w:rPr>
          <w:sz w:val="24"/>
        </w:rPr>
        <w:t xml:space="preserve">   </w:t>
      </w:r>
    </w:p>
    <w:p w14:paraId="579CD8FF" w14:textId="6A37006C" w:rsidR="00BE58CF" w:rsidRDefault="0017668E" w:rsidP="009A3011">
      <w:pPr>
        <w:numPr>
          <w:ilvl w:val="0"/>
          <w:numId w:val="2"/>
        </w:numPr>
        <w:spacing w:after="12" w:line="248" w:lineRule="auto"/>
        <w:ind w:left="1283" w:right="117" w:hanging="720"/>
      </w:pPr>
      <w:r>
        <w:rPr>
          <w:sz w:val="24"/>
        </w:rPr>
        <w:t xml:space="preserve">When mixing </w:t>
      </w:r>
      <w:r w:rsidRPr="0017668E">
        <w:rPr>
          <w:color w:val="FF0000"/>
          <w:sz w:val="24"/>
        </w:rPr>
        <w:t>OEM</w:t>
      </w:r>
      <w:r>
        <w:rPr>
          <w:sz w:val="24"/>
        </w:rPr>
        <w:t xml:space="preserve"> blades and</w:t>
      </w:r>
      <w:r w:rsidRPr="0017668E">
        <w:rPr>
          <w:color w:val="385623" w:themeColor="accent6" w:themeShade="80"/>
          <w:sz w:val="24"/>
        </w:rPr>
        <w:t xml:space="preserve"> </w:t>
      </w:r>
      <w:r w:rsidRPr="00986E7B">
        <w:rPr>
          <w:b/>
          <w:bCs/>
          <w:color w:val="385623" w:themeColor="accent6" w:themeShade="80"/>
          <w:sz w:val="24"/>
        </w:rPr>
        <w:t>STP</w:t>
      </w:r>
      <w:r w:rsidRPr="0017668E">
        <w:rPr>
          <w:color w:val="385623" w:themeColor="accent6" w:themeShade="80"/>
          <w:sz w:val="24"/>
        </w:rPr>
        <w:t xml:space="preserve"> </w:t>
      </w:r>
      <w:r>
        <w:rPr>
          <w:sz w:val="24"/>
        </w:rPr>
        <w:t xml:space="preserve">series blades; </w:t>
      </w:r>
      <w:r w:rsidR="00643595">
        <w:rPr>
          <w:sz w:val="24"/>
        </w:rPr>
        <w:t>Lower</w:t>
      </w:r>
      <w:r>
        <w:rPr>
          <w:sz w:val="24"/>
        </w:rPr>
        <w:t xml:space="preserve"> </w:t>
      </w:r>
      <w:r w:rsidR="00643595">
        <w:rPr>
          <w:sz w:val="24"/>
        </w:rPr>
        <w:t xml:space="preserve">seed depth setting around </w:t>
      </w:r>
      <w:r w:rsidR="00643595" w:rsidRPr="00986E7B">
        <w:rPr>
          <w:b/>
          <w:bCs/>
          <w:color w:val="385623" w:themeColor="accent6" w:themeShade="80"/>
          <w:sz w:val="24"/>
        </w:rPr>
        <w:t>1/</w:t>
      </w:r>
      <w:r w:rsidRPr="00986E7B">
        <w:rPr>
          <w:b/>
          <w:bCs/>
          <w:color w:val="385623" w:themeColor="accent6" w:themeShade="80"/>
          <w:sz w:val="24"/>
        </w:rPr>
        <w:t>4</w:t>
      </w:r>
      <w:r w:rsidR="00643595" w:rsidRPr="00986E7B">
        <w:rPr>
          <w:b/>
          <w:bCs/>
          <w:color w:val="385623" w:themeColor="accent6" w:themeShade="80"/>
          <w:sz w:val="24"/>
        </w:rPr>
        <w:t>"</w:t>
      </w:r>
      <w:r w:rsidRPr="00986E7B">
        <w:rPr>
          <w:b/>
          <w:bCs/>
          <w:color w:val="385623" w:themeColor="accent6" w:themeShade="80"/>
          <w:sz w:val="24"/>
        </w:rPr>
        <w:t xml:space="preserve"> for the</w:t>
      </w:r>
      <w:r w:rsidRPr="0017668E">
        <w:rPr>
          <w:color w:val="385623" w:themeColor="accent6" w:themeShade="80"/>
          <w:sz w:val="24"/>
        </w:rPr>
        <w:t xml:space="preserve"> </w:t>
      </w:r>
      <w:r w:rsidRPr="00986E7B">
        <w:rPr>
          <w:b/>
          <w:bCs/>
          <w:color w:val="385623" w:themeColor="accent6" w:themeShade="80"/>
          <w:sz w:val="24"/>
        </w:rPr>
        <w:t>STP</w:t>
      </w:r>
      <w:r w:rsidR="00643595">
        <w:rPr>
          <w:sz w:val="24"/>
        </w:rPr>
        <w:t xml:space="preserve"> and</w:t>
      </w:r>
      <w:r>
        <w:rPr>
          <w:sz w:val="24"/>
        </w:rPr>
        <w:t xml:space="preserve"> </w:t>
      </w:r>
      <w:r w:rsidRPr="00986E7B">
        <w:rPr>
          <w:b/>
          <w:bCs/>
          <w:color w:val="385623" w:themeColor="accent6" w:themeShade="80"/>
          <w:sz w:val="24"/>
        </w:rPr>
        <w:t>1/8” for the STPS</w:t>
      </w:r>
      <w:r w:rsidR="00AE428B">
        <w:rPr>
          <w:b/>
          <w:bCs/>
          <w:color w:val="385623" w:themeColor="accent6" w:themeShade="80"/>
          <w:sz w:val="24"/>
        </w:rPr>
        <w:t>.</w:t>
      </w:r>
      <w:r w:rsidR="00643595" w:rsidRPr="00986E7B">
        <w:rPr>
          <w:b/>
          <w:bCs/>
          <w:color w:val="385623" w:themeColor="accent6" w:themeShade="80"/>
          <w:sz w:val="24"/>
        </w:rPr>
        <w:t xml:space="preserve"> </w:t>
      </w:r>
      <w:r w:rsidR="00AE428B">
        <w:rPr>
          <w:sz w:val="24"/>
        </w:rPr>
        <w:t>I</w:t>
      </w:r>
      <w:r w:rsidR="00643595">
        <w:rPr>
          <w:sz w:val="24"/>
        </w:rPr>
        <w:t>nspect seed depth.</w:t>
      </w:r>
    </w:p>
    <w:p w14:paraId="75569847" w14:textId="35C8312A" w:rsidR="00EC7996" w:rsidRDefault="00643595" w:rsidP="009A3011">
      <w:pPr>
        <w:numPr>
          <w:ilvl w:val="0"/>
          <w:numId w:val="2"/>
        </w:numPr>
        <w:spacing w:after="12" w:line="248" w:lineRule="auto"/>
        <w:ind w:left="1283" w:right="117" w:hanging="720"/>
      </w:pPr>
      <w:r>
        <w:rPr>
          <w:sz w:val="24"/>
        </w:rPr>
        <w:t xml:space="preserve">The </w:t>
      </w:r>
      <w:r w:rsidRPr="00986E7B">
        <w:rPr>
          <w:b/>
          <w:bCs/>
          <w:color w:val="385623" w:themeColor="accent6" w:themeShade="80"/>
          <w:sz w:val="24"/>
        </w:rPr>
        <w:t>STP</w:t>
      </w:r>
      <w:r w:rsidR="0017668E" w:rsidRPr="00986E7B">
        <w:rPr>
          <w:b/>
          <w:bCs/>
          <w:color w:val="385623" w:themeColor="accent6" w:themeShade="80"/>
          <w:sz w:val="24"/>
        </w:rPr>
        <w:t>-STPS</w:t>
      </w:r>
      <w:r w:rsidRPr="00986E7B">
        <w:rPr>
          <w:color w:val="385623" w:themeColor="accent6" w:themeShade="80"/>
          <w:sz w:val="24"/>
        </w:rPr>
        <w:t xml:space="preserve"> </w:t>
      </w:r>
      <w:r>
        <w:rPr>
          <w:sz w:val="24"/>
        </w:rPr>
        <w:t xml:space="preserve">Series may require more down pressure vs the OEM blades in </w:t>
      </w:r>
      <w:r w:rsidR="00986E7B">
        <w:rPr>
          <w:sz w:val="24"/>
        </w:rPr>
        <w:t>heavy moist</w:t>
      </w:r>
      <w:r>
        <w:rPr>
          <w:sz w:val="24"/>
        </w:rPr>
        <w:t xml:space="preserve"> stubble, </w:t>
      </w:r>
      <w:r w:rsidR="00986E7B">
        <w:rPr>
          <w:sz w:val="24"/>
        </w:rPr>
        <w:t>wheel track compaction</w:t>
      </w:r>
      <w:r>
        <w:rPr>
          <w:sz w:val="24"/>
        </w:rPr>
        <w:t xml:space="preserve"> and </w:t>
      </w:r>
      <w:r w:rsidR="0067152F">
        <w:rPr>
          <w:sz w:val="24"/>
        </w:rPr>
        <w:t xml:space="preserve">certain </w:t>
      </w:r>
      <w:r>
        <w:rPr>
          <w:sz w:val="24"/>
        </w:rPr>
        <w:t>soil conditions.</w:t>
      </w:r>
      <w:r w:rsidR="00986E7B">
        <w:rPr>
          <w:sz w:val="24"/>
        </w:rPr>
        <w:t xml:space="preserve"> PTT recommends </w:t>
      </w:r>
      <w:r w:rsidR="00986E7B" w:rsidRPr="00986E7B">
        <w:rPr>
          <w:color w:val="FF0000"/>
          <w:sz w:val="24"/>
        </w:rPr>
        <w:t>450 lbs of</w:t>
      </w:r>
      <w:r w:rsidR="00986E7B">
        <w:rPr>
          <w:color w:val="FF0000"/>
          <w:sz w:val="24"/>
        </w:rPr>
        <w:t xml:space="preserve"> minimum</w:t>
      </w:r>
      <w:r w:rsidR="00986E7B" w:rsidRPr="00986E7B">
        <w:rPr>
          <w:color w:val="FF0000"/>
          <w:sz w:val="24"/>
        </w:rPr>
        <w:t xml:space="preserve"> Down pressure capability</w:t>
      </w:r>
      <w:r w:rsidR="00986E7B">
        <w:rPr>
          <w:sz w:val="24"/>
        </w:rPr>
        <w:t>.</w:t>
      </w:r>
      <w:r>
        <w:rPr>
          <w:sz w:val="24"/>
        </w:rPr>
        <w:t xml:space="preserve"> Down pressure requirements should be checked periodically.</w:t>
      </w:r>
      <w:r>
        <w:tab/>
      </w:r>
      <w:r w:rsidR="00EC7996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3E31C3F" w14:textId="77777777" w:rsidR="002E3C75" w:rsidRDefault="00EC7996">
      <w:pPr>
        <w:tabs>
          <w:tab w:val="center" w:pos="5947"/>
          <w:tab w:val="right" w:pos="11563"/>
        </w:tabs>
        <w:spacing w:after="0"/>
      </w:pPr>
      <w:r>
        <w:t xml:space="preserve">                                                         </w:t>
      </w:r>
    </w:p>
    <w:p w14:paraId="7B4F30DD" w14:textId="77777777" w:rsidR="002E3C75" w:rsidRDefault="002E3C75">
      <w:pPr>
        <w:tabs>
          <w:tab w:val="center" w:pos="5947"/>
          <w:tab w:val="right" w:pos="11563"/>
        </w:tabs>
        <w:spacing w:after="0"/>
      </w:pPr>
    </w:p>
    <w:p w14:paraId="6A786896" w14:textId="77777777" w:rsidR="002E3C75" w:rsidRDefault="002E3C75">
      <w:pPr>
        <w:tabs>
          <w:tab w:val="center" w:pos="5947"/>
          <w:tab w:val="right" w:pos="11563"/>
        </w:tabs>
        <w:spacing w:after="0"/>
      </w:pPr>
    </w:p>
    <w:p w14:paraId="61F3DE6F" w14:textId="77777777" w:rsidR="00760B30" w:rsidRDefault="00760B30" w:rsidP="00760B30">
      <w:pPr>
        <w:tabs>
          <w:tab w:val="center" w:pos="5947"/>
          <w:tab w:val="right" w:pos="11563"/>
        </w:tabs>
        <w:spacing w:after="0"/>
      </w:pPr>
    </w:p>
    <w:p w14:paraId="6DB9A28F" w14:textId="77777777" w:rsidR="00760B30" w:rsidRDefault="00760B30" w:rsidP="00760B30">
      <w:pPr>
        <w:tabs>
          <w:tab w:val="center" w:pos="5947"/>
          <w:tab w:val="right" w:pos="11563"/>
        </w:tabs>
        <w:spacing w:after="0"/>
      </w:pPr>
    </w:p>
    <w:p w14:paraId="4F74F214" w14:textId="77777777" w:rsidR="00AF6E64" w:rsidRDefault="00AF6E64" w:rsidP="00760B30">
      <w:pPr>
        <w:tabs>
          <w:tab w:val="center" w:pos="5947"/>
          <w:tab w:val="right" w:pos="11563"/>
        </w:tabs>
        <w:spacing w:after="0"/>
        <w:jc w:val="center"/>
        <w:rPr>
          <w:b/>
          <w:sz w:val="32"/>
          <w:u w:val="single" w:color="000000"/>
        </w:rPr>
      </w:pPr>
    </w:p>
    <w:p w14:paraId="12C0E642" w14:textId="77777777" w:rsidR="00AF6E64" w:rsidRDefault="00AF6E64" w:rsidP="00760B30">
      <w:pPr>
        <w:tabs>
          <w:tab w:val="center" w:pos="5947"/>
          <w:tab w:val="right" w:pos="11563"/>
        </w:tabs>
        <w:spacing w:after="0"/>
        <w:jc w:val="center"/>
        <w:rPr>
          <w:b/>
          <w:sz w:val="32"/>
          <w:u w:val="single" w:color="000000"/>
        </w:rPr>
      </w:pPr>
    </w:p>
    <w:p w14:paraId="0AFC996F" w14:textId="77777777" w:rsidR="00AF6E64" w:rsidRDefault="00AF6E64" w:rsidP="00760B30">
      <w:pPr>
        <w:tabs>
          <w:tab w:val="center" w:pos="5947"/>
          <w:tab w:val="right" w:pos="11563"/>
        </w:tabs>
        <w:spacing w:after="0"/>
        <w:jc w:val="center"/>
        <w:rPr>
          <w:b/>
          <w:sz w:val="32"/>
          <w:u w:val="single" w:color="000000"/>
        </w:rPr>
      </w:pPr>
    </w:p>
    <w:p w14:paraId="16CE28B6" w14:textId="77777777" w:rsidR="00AF6E64" w:rsidRDefault="00AF6E64" w:rsidP="00760B30">
      <w:pPr>
        <w:tabs>
          <w:tab w:val="center" w:pos="5947"/>
          <w:tab w:val="right" w:pos="11563"/>
        </w:tabs>
        <w:spacing w:after="0"/>
        <w:jc w:val="center"/>
        <w:rPr>
          <w:b/>
          <w:sz w:val="32"/>
          <w:u w:val="single" w:color="000000"/>
        </w:rPr>
      </w:pPr>
    </w:p>
    <w:p w14:paraId="510AE693" w14:textId="2B48FE51" w:rsidR="00BE58CF" w:rsidRDefault="00643595" w:rsidP="00760B30">
      <w:pPr>
        <w:tabs>
          <w:tab w:val="center" w:pos="5947"/>
          <w:tab w:val="right" w:pos="11563"/>
        </w:tabs>
        <w:spacing w:after="0"/>
        <w:jc w:val="center"/>
        <w:rPr>
          <w:b/>
          <w:sz w:val="32"/>
          <w:u w:val="single" w:color="000000"/>
        </w:rPr>
      </w:pPr>
      <w:r>
        <w:rPr>
          <w:b/>
          <w:sz w:val="32"/>
          <w:u w:val="single" w:color="000000"/>
        </w:rPr>
        <w:lastRenderedPageBreak/>
        <w:t>STP</w:t>
      </w:r>
      <w:r w:rsidR="00986E7B">
        <w:rPr>
          <w:b/>
          <w:sz w:val="32"/>
          <w:u w:val="single" w:color="000000"/>
        </w:rPr>
        <w:t>-STPS</w:t>
      </w:r>
      <w:r>
        <w:rPr>
          <w:b/>
          <w:sz w:val="32"/>
          <w:u w:val="single" w:color="000000"/>
        </w:rPr>
        <w:t xml:space="preserve"> Series True-V Installation Instructions:</w:t>
      </w:r>
    </w:p>
    <w:p w14:paraId="3A2D320A" w14:textId="77777777" w:rsidR="00EC7996" w:rsidRDefault="00EC7996">
      <w:pPr>
        <w:tabs>
          <w:tab w:val="center" w:pos="5947"/>
          <w:tab w:val="right" w:pos="11563"/>
        </w:tabs>
        <w:spacing w:after="0"/>
      </w:pPr>
    </w:p>
    <w:p w14:paraId="2A3C777C" w14:textId="77777777" w:rsidR="00BE58CF" w:rsidRDefault="00643595">
      <w:pPr>
        <w:spacing w:after="81"/>
        <w:ind w:left="321"/>
      </w:pPr>
      <w:r>
        <w:rPr>
          <w:noProof/>
        </w:rPr>
        <mc:AlternateContent>
          <mc:Choice Requires="wpg">
            <w:drawing>
              <wp:inline distT="0" distB="0" distL="0" distR="0" wp14:anchorId="3E5167E5" wp14:editId="318F8857">
                <wp:extent cx="6244089" cy="2129589"/>
                <wp:effectExtent l="0" t="0" r="4445" b="4445"/>
                <wp:docPr id="8130" name="Group 8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4089" cy="2129589"/>
                          <a:chOff x="0" y="0"/>
                          <a:chExt cx="7021214" cy="2188774"/>
                        </a:xfrm>
                      </wpg:grpSpPr>
                      <pic:pic xmlns:pic="http://schemas.openxmlformats.org/drawingml/2006/picture">
                        <pic:nvPicPr>
                          <pic:cNvPr id="515" name="Picture 515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4603816" y="0"/>
                            <a:ext cx="2417398" cy="217330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7" name="Picture 517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32851"/>
                            <a:ext cx="3921343" cy="2143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4" name="Picture 624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5438092" y="925547"/>
                            <a:ext cx="696909" cy="27876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7" name="Picture 627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 rot="475957">
                            <a:off x="746429" y="1680642"/>
                            <a:ext cx="1838444" cy="38310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1" name="Picture 631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5438092" y="925547"/>
                            <a:ext cx="696909" cy="27876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F964562" id="Group 8130" o:spid="_x0000_s1026" style="width:491.65pt;height:167.7pt;mso-position-horizontal-relative:char;mso-position-vertical-relative:line" coordsize="70212,2188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">
                <v:shape id="Picture 515" o:spid="_x0000_s1027" type="#_x0000_t75" style="position:absolute;left:46038;width:24174;height:217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">
                  <v:imagedata r:id="rId23" o:title=""/>
                </v:shape>
                <v:shape id="Picture 517" o:spid="_x0000_s1028" type="#_x0000_t75" style="position:absolute;top:328;width:39213;height:21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">
                  <v:imagedata r:id="rId24" o:title=""/>
                </v:shape>
                <v:shape id="Picture 624" o:spid="_x0000_s1029" type="#_x0000_t75" style="position:absolute;left:54380;top:9255;width:6970;height:2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">
                  <v:imagedata r:id="rId25" o:title=""/>
                </v:shape>
                <v:shape id="Picture 627" o:spid="_x0000_s1030" type="#_x0000_t75" style="position:absolute;left:7464;top:16806;width:18384;height:3831;rotation:51987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">
                  <v:imagedata r:id="rId25" o:title=""/>
                </v:shape>
                <v:shape id="Picture 631" o:spid="_x0000_s1031" type="#_x0000_t75" style="position:absolute;left:54380;top:9255;width:6970;height:2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">
                  <v:imagedata r:id="rId25" o:title=""/>
                </v:shape>
                <w10:anchorlock/>
              </v:group>
            </w:pict>
          </mc:Fallback>
        </mc:AlternateContent>
      </w:r>
    </w:p>
    <w:p w14:paraId="3D5BA301" w14:textId="6AC98813" w:rsidR="00BE58CF" w:rsidRPr="00EC7996" w:rsidRDefault="00AF6E64" w:rsidP="00EC7996">
      <w:pPr>
        <w:spacing w:after="0"/>
        <w:ind w:right="1272"/>
        <w:rPr>
          <w:b/>
          <w:bCs/>
        </w:rPr>
      </w:pPr>
      <w:r w:rsidRPr="00AF6E64">
        <w:rPr>
          <w:b/>
          <w:bCs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28C6C6F" wp14:editId="69F543B3">
                <wp:simplePos x="0" y="0"/>
                <wp:positionH relativeFrom="column">
                  <wp:posOffset>4788535</wp:posOffset>
                </wp:positionH>
                <wp:positionV relativeFrom="paragraph">
                  <wp:posOffset>2541905</wp:posOffset>
                </wp:positionV>
                <wp:extent cx="2231390" cy="468630"/>
                <wp:effectExtent l="0" t="0" r="1651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1390" cy="468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000B8" w14:textId="5802BC45" w:rsidR="00AF6E64" w:rsidRDefault="00AF6E64" w:rsidP="00AF6E6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</w:rPr>
                            </w:pPr>
                            <w:r w:rsidRPr="00FD329F">
                              <w:rPr>
                                <w:b/>
                                <w:bCs/>
                                <w:color w:val="FF0000"/>
                                <w:sz w:val="24"/>
                              </w:rPr>
                              <w:t>Rotating blade with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</w:rPr>
                              <w:t xml:space="preserve"> </w:t>
                            </w:r>
                            <w:r w:rsidRPr="00FD329F">
                              <w:rPr>
                                <w:b/>
                                <w:bCs/>
                                <w:color w:val="FF0000"/>
                                <w:sz w:val="24"/>
                              </w:rPr>
                              <w:t>hub boss</w:t>
                            </w:r>
                          </w:p>
                          <w:p w14:paraId="7BFD7F99" w14:textId="100E2CFF" w:rsidR="00AF6E64" w:rsidRDefault="00AF6E64" w:rsidP="00AF6E6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</w:rPr>
                              <w:t>[figure5]</w:t>
                            </w:r>
                          </w:p>
                          <w:p w14:paraId="4D868280" w14:textId="77777777" w:rsidR="00AF6E64" w:rsidRDefault="00AF6E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8C6C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42" type="#_x0000_t202" style="position:absolute;margin-left:377.05pt;margin-top:200.15pt;width:175.7pt;height:36.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" strokecolor="white [3212]">
                <v:textbox>
                  <w:txbxContent>
                    <w:p w14:paraId="1A3000B8" w14:textId="5802BC45" w:rsidR="00AF6E64" w:rsidRDefault="00AF6E64" w:rsidP="00AF6E64">
                      <w:pPr>
                        <w:spacing w:after="0"/>
                        <w:jc w:val="center"/>
                        <w:rPr>
                          <w:b/>
                          <w:bCs/>
                          <w:color w:val="FF0000"/>
                          <w:sz w:val="24"/>
                        </w:rPr>
                      </w:pPr>
                      <w:r w:rsidRPr="00FD329F">
                        <w:rPr>
                          <w:b/>
                          <w:bCs/>
                          <w:color w:val="FF0000"/>
                          <w:sz w:val="24"/>
                        </w:rPr>
                        <w:t>Rotating blade with</w:t>
                      </w:r>
                      <w:r>
                        <w:rPr>
                          <w:b/>
                          <w:bCs/>
                          <w:color w:val="FF0000"/>
                          <w:sz w:val="24"/>
                        </w:rPr>
                        <w:t xml:space="preserve"> </w:t>
                      </w:r>
                      <w:r w:rsidRPr="00FD329F">
                        <w:rPr>
                          <w:b/>
                          <w:bCs/>
                          <w:color w:val="FF0000"/>
                          <w:sz w:val="24"/>
                        </w:rPr>
                        <w:t>hub boss</w:t>
                      </w:r>
                    </w:p>
                    <w:p w14:paraId="7BFD7F99" w14:textId="100E2CFF" w:rsidR="00AF6E64" w:rsidRDefault="00AF6E64" w:rsidP="00AF6E64">
                      <w:pPr>
                        <w:spacing w:after="0"/>
                        <w:jc w:val="center"/>
                        <w:rPr>
                          <w:b/>
                          <w:bCs/>
                          <w:color w:val="FF0000"/>
                          <w:sz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</w:rPr>
                        <w:t>[figure5]</w:t>
                      </w:r>
                    </w:p>
                    <w:p w14:paraId="4D868280" w14:textId="77777777" w:rsidR="00AF6E64" w:rsidRDefault="00AF6E64"/>
                  </w:txbxContent>
                </v:textbox>
                <w10:wrap type="square"/>
              </v:shape>
            </w:pict>
          </mc:Fallback>
        </mc:AlternateContent>
      </w:r>
      <w:r w:rsidR="00EC7996">
        <w:rPr>
          <w:b/>
          <w:bCs/>
          <w:sz w:val="24"/>
        </w:rPr>
        <w:t xml:space="preserve">                                                    Figure 1                                                            </w:t>
      </w:r>
      <w:r>
        <w:rPr>
          <w:b/>
          <w:bCs/>
          <w:sz w:val="24"/>
        </w:rPr>
        <w:t xml:space="preserve"> </w:t>
      </w:r>
      <w:r w:rsidR="001805CC">
        <w:rPr>
          <w:b/>
          <w:bCs/>
          <w:sz w:val="24"/>
        </w:rPr>
        <w:t>Right Hand Side [Figure 2]</w:t>
      </w:r>
      <w:r w:rsidR="00EC7996">
        <w:rPr>
          <w:noProof/>
        </w:rPr>
        <mc:AlternateContent>
          <mc:Choice Requires="wpg">
            <w:drawing>
              <wp:inline distT="0" distB="0" distL="0" distR="0" wp14:anchorId="5F80D3C2" wp14:editId="180F7538">
                <wp:extent cx="7077576" cy="2295358"/>
                <wp:effectExtent l="0" t="0" r="9525" b="0"/>
                <wp:docPr id="7143" name="Group 71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7576" cy="2295358"/>
                          <a:chOff x="-3360" y="-4282"/>
                          <a:chExt cx="7467091" cy="2325100"/>
                        </a:xfrm>
                      </wpg:grpSpPr>
                      <pic:pic xmlns:pic="http://schemas.openxmlformats.org/drawingml/2006/picture">
                        <pic:nvPicPr>
                          <pic:cNvPr id="8112" name="Picture 8112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-3360" y="-4282"/>
                            <a:ext cx="2273808" cy="231343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13" name="Picture 8113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4796731" y="9589"/>
                            <a:ext cx="2667000" cy="223723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2" name="Picture 622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 rot="10003917" flipV="1">
                            <a:off x="5924240" y="515082"/>
                            <a:ext cx="541550" cy="239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9" name="Picture 629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2406842" y="9583"/>
                            <a:ext cx="2254442" cy="23055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40" name="Picture 640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2361060" y="14174"/>
                            <a:ext cx="2373171" cy="230664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87994E2" id="Group 7143" o:spid="_x0000_s1026" style="width:557.3pt;height:180.75pt;mso-position-horizontal-relative:char;mso-position-vertical-relative:line" coordorigin="-33,-42" coordsize="74670,23251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">
                <v:shape id="Picture 8112" o:spid="_x0000_s1027" type="#_x0000_t75" style="position:absolute;left:-33;top:-42;width:22737;height:23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">
                  <v:imagedata r:id="rId30" o:title=""/>
                </v:shape>
                <v:shape id="Picture 8113" o:spid="_x0000_s1028" type="#_x0000_t75" style="position:absolute;left:47967;top:95;width:26670;height:22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">
                  <v:imagedata r:id="rId31" o:title=""/>
                </v:shape>
                <v:shape id="Picture 622" o:spid="_x0000_s1029" type="#_x0000_t75" style="position:absolute;left:59242;top:5150;width:5415;height:2396;rotation:-10926945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">
                  <v:imagedata r:id="rId25" o:title=""/>
                </v:shape>
                <v:shape id="Picture 629" o:spid="_x0000_s1030" type="#_x0000_t75" style="position:absolute;left:24068;top:95;width:22544;height:23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">
                  <v:imagedata r:id="rId32" o:title=""/>
                </v:shape>
                <v:shape id="Picture 640" o:spid="_x0000_s1031" type="#_x0000_t75" style="position:absolute;left:23610;top:141;width:23732;height:23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">
                  <v:imagedata r:id="rId33" o:title=""/>
                </v:shape>
                <w10:anchorlock/>
              </v:group>
            </w:pict>
          </mc:Fallback>
        </mc:AlternateContent>
      </w:r>
      <w:r w:rsidR="00EC7996">
        <w:rPr>
          <w:b/>
          <w:bCs/>
        </w:rPr>
        <w:t xml:space="preserve">   </w:t>
      </w:r>
      <w:r w:rsidR="00EC7996">
        <w:t xml:space="preserve"> </w:t>
      </w:r>
      <w:r w:rsidR="00643595" w:rsidRPr="00FD329F">
        <w:rPr>
          <w:b/>
          <w:bCs/>
          <w:sz w:val="24"/>
        </w:rPr>
        <w:t xml:space="preserve"> </w:t>
      </w:r>
      <w:r w:rsidR="007A1705">
        <w:rPr>
          <w:b/>
          <w:bCs/>
          <w:sz w:val="24"/>
        </w:rPr>
        <w:t xml:space="preserve">                      </w:t>
      </w:r>
      <w:r w:rsidR="00643595" w:rsidRPr="00FD329F">
        <w:rPr>
          <w:b/>
          <w:bCs/>
          <w:sz w:val="24"/>
        </w:rPr>
        <w:t xml:space="preserve">Left hand </w:t>
      </w:r>
      <w:r w:rsidR="00FD329F">
        <w:rPr>
          <w:b/>
          <w:bCs/>
          <w:sz w:val="24"/>
        </w:rPr>
        <w:t>side</w:t>
      </w:r>
      <w:r w:rsidR="00E60970">
        <w:rPr>
          <w:b/>
          <w:bCs/>
          <w:sz w:val="24"/>
        </w:rPr>
        <w:t xml:space="preserve"> </w:t>
      </w:r>
      <w:r w:rsidR="00FD329F">
        <w:rPr>
          <w:b/>
          <w:bCs/>
          <w:sz w:val="24"/>
        </w:rPr>
        <w:t xml:space="preserve"> </w:t>
      </w:r>
      <w:r w:rsidR="00643595">
        <w:rPr>
          <w:sz w:val="24"/>
        </w:rPr>
        <w:t xml:space="preserve">  </w:t>
      </w:r>
      <w:r w:rsidR="007A1705">
        <w:rPr>
          <w:sz w:val="24"/>
        </w:rPr>
        <w:t xml:space="preserve">                           </w:t>
      </w:r>
      <w:r w:rsidR="00643595">
        <w:rPr>
          <w:sz w:val="24"/>
        </w:rPr>
        <w:tab/>
      </w:r>
      <w:r w:rsidR="00643595">
        <w:rPr>
          <w:b/>
          <w:sz w:val="24"/>
        </w:rPr>
        <w:t>Interlocking Teeth</w:t>
      </w:r>
      <w:r w:rsidR="00643595">
        <w:rPr>
          <w:b/>
          <w:sz w:val="24"/>
        </w:rPr>
        <w:tab/>
      </w:r>
      <w:r w:rsidR="007A1705">
        <w:rPr>
          <w:b/>
          <w:sz w:val="24"/>
        </w:rPr>
        <w:t xml:space="preserve">           </w:t>
      </w:r>
    </w:p>
    <w:p w14:paraId="7F89267D" w14:textId="7E5C430F" w:rsidR="00BE58CF" w:rsidRDefault="00643595">
      <w:pPr>
        <w:tabs>
          <w:tab w:val="center" w:pos="1916"/>
          <w:tab w:val="center" w:pos="5519"/>
          <w:tab w:val="center" w:pos="9661"/>
        </w:tabs>
        <w:spacing w:after="173"/>
      </w:pPr>
      <w:r>
        <w:tab/>
      </w:r>
      <w:r w:rsidR="007A1705">
        <w:t xml:space="preserve">                             [</w:t>
      </w:r>
      <w:r>
        <w:rPr>
          <w:b/>
          <w:sz w:val="24"/>
        </w:rPr>
        <w:t>Figure 3</w:t>
      </w:r>
      <w:r w:rsidR="007A1705">
        <w:rPr>
          <w:b/>
          <w:sz w:val="24"/>
        </w:rPr>
        <w:t>]                                           [</w:t>
      </w:r>
      <w:r>
        <w:rPr>
          <w:b/>
          <w:sz w:val="24"/>
        </w:rPr>
        <w:t>Figure 4</w:t>
      </w:r>
      <w:r w:rsidR="007A1705">
        <w:rPr>
          <w:b/>
          <w:sz w:val="24"/>
        </w:rPr>
        <w:t>]</w:t>
      </w:r>
      <w:r>
        <w:rPr>
          <w:b/>
          <w:sz w:val="24"/>
        </w:rPr>
        <w:tab/>
      </w:r>
      <w:r>
        <w:rPr>
          <w:sz w:val="24"/>
        </w:rPr>
        <w:t xml:space="preserve"> </w:t>
      </w:r>
    </w:p>
    <w:p w14:paraId="0275DAEC" w14:textId="77777777" w:rsidR="00AF6E64" w:rsidRDefault="00E60970" w:rsidP="00E60970">
      <w:pPr>
        <w:spacing w:after="0" w:line="262" w:lineRule="auto"/>
        <w:rPr>
          <w:sz w:val="24"/>
        </w:rPr>
      </w:pPr>
      <w:r>
        <w:rPr>
          <w:sz w:val="24"/>
        </w:rPr>
        <w:t xml:space="preserve">        </w:t>
      </w:r>
    </w:p>
    <w:p w14:paraId="6AC80B28" w14:textId="677F2640" w:rsidR="00BE58CF" w:rsidRDefault="00E60970" w:rsidP="00AF6E64">
      <w:pPr>
        <w:spacing w:after="0" w:line="262" w:lineRule="auto"/>
        <w:rPr>
          <w:b/>
          <w:color w:val="C47538"/>
          <w:sz w:val="28"/>
        </w:rPr>
      </w:pPr>
      <w:r>
        <w:rPr>
          <w:sz w:val="24"/>
        </w:rPr>
        <w:t xml:space="preserve"> E. </w:t>
      </w:r>
      <w:r w:rsidR="00643595" w:rsidRPr="00E60970">
        <w:rPr>
          <w:sz w:val="24"/>
        </w:rPr>
        <w:t xml:space="preserve">Position teeth in interlock contact </w:t>
      </w:r>
      <w:r w:rsidR="00643595" w:rsidRPr="00E60970">
        <w:rPr>
          <w:b/>
          <w:sz w:val="24"/>
        </w:rPr>
        <w:t>(Figure 1, 3 and 4)</w:t>
      </w:r>
      <w:r w:rsidR="00643595" w:rsidRPr="00E60970">
        <w:rPr>
          <w:sz w:val="24"/>
        </w:rPr>
        <w:t xml:space="preserve">, at the </w:t>
      </w:r>
      <w:r w:rsidR="00643595" w:rsidRPr="00E60970">
        <w:rPr>
          <w:b/>
          <w:bCs/>
          <w:sz w:val="24"/>
        </w:rPr>
        <w:t xml:space="preserve">4:30 </w:t>
      </w:r>
      <w:r w:rsidR="00643595" w:rsidRPr="00E60970">
        <w:rPr>
          <w:sz w:val="24"/>
        </w:rPr>
        <w:t xml:space="preserve">position </w:t>
      </w:r>
      <w:r w:rsidR="00643595" w:rsidRPr="00E60970">
        <w:rPr>
          <w:b/>
          <w:sz w:val="24"/>
        </w:rPr>
        <w:t xml:space="preserve">(Figure 2) </w:t>
      </w:r>
      <w:r w:rsidR="00643595" w:rsidRPr="00E60970">
        <w:rPr>
          <w:sz w:val="24"/>
        </w:rPr>
        <w:t xml:space="preserve">on the </w:t>
      </w:r>
      <w:r w:rsidR="00643595" w:rsidRPr="00E60970">
        <w:rPr>
          <w:b/>
          <w:bCs/>
          <w:sz w:val="24"/>
        </w:rPr>
        <w:t>righ</w:t>
      </w:r>
      <w:r w:rsidR="00643595" w:rsidRPr="00E60970">
        <w:rPr>
          <w:sz w:val="24"/>
        </w:rPr>
        <w:t xml:space="preserve">t-hand side  or </w:t>
      </w:r>
      <w:r w:rsidR="00643595" w:rsidRPr="00E60970">
        <w:rPr>
          <w:b/>
          <w:bCs/>
          <w:sz w:val="24"/>
        </w:rPr>
        <w:t>7:30</w:t>
      </w:r>
      <w:r w:rsidR="00643595">
        <w:rPr>
          <w:sz w:val="24"/>
        </w:rPr>
        <w:t xml:space="preserve"> position </w:t>
      </w:r>
      <w:r w:rsidR="00643595">
        <w:rPr>
          <w:b/>
          <w:sz w:val="24"/>
        </w:rPr>
        <w:t xml:space="preserve">(Figure 3 and 4) </w:t>
      </w:r>
      <w:r w:rsidR="00643595">
        <w:rPr>
          <w:sz w:val="24"/>
        </w:rPr>
        <w:t>on the</w:t>
      </w:r>
      <w:r w:rsidR="00643595" w:rsidRPr="00E60970">
        <w:rPr>
          <w:b/>
          <w:bCs/>
          <w:sz w:val="24"/>
        </w:rPr>
        <w:t xml:space="preserve"> left</w:t>
      </w:r>
      <w:r w:rsidR="00643595">
        <w:rPr>
          <w:sz w:val="24"/>
        </w:rPr>
        <w:t xml:space="preserve">-hand side.  </w:t>
      </w:r>
      <w:r w:rsidR="00643595">
        <w:rPr>
          <w:b/>
          <w:color w:val="004000"/>
          <w:sz w:val="24"/>
        </w:rPr>
        <w:t>USING TWO BUSINESS CARDS POSITION BLADE MATING CONTACT AT .75"- 1.5” (1.905cm - 3.81cm)</w:t>
      </w:r>
      <w:r w:rsidR="00643595">
        <w:rPr>
          <w:b/>
          <w:sz w:val="24"/>
        </w:rPr>
        <w:t>(Figure 4)</w:t>
      </w:r>
      <w:r w:rsidR="00643595">
        <w:rPr>
          <w:b/>
          <w:color w:val="004000"/>
          <w:sz w:val="24"/>
        </w:rPr>
        <w:t>.</w:t>
      </w:r>
      <w:r w:rsidR="00643595">
        <w:rPr>
          <w:color w:val="004000"/>
          <w:sz w:val="24"/>
        </w:rPr>
        <w:t xml:space="preserve"> </w:t>
      </w:r>
      <w:r w:rsidR="00643595">
        <w:rPr>
          <w:sz w:val="24"/>
        </w:rPr>
        <w:t xml:space="preserve"> </w:t>
      </w:r>
      <w:r w:rsidR="00643595">
        <w:rPr>
          <w:b/>
          <w:color w:val="C47538"/>
          <w:sz w:val="28"/>
        </w:rPr>
        <w:t xml:space="preserve">Using hub bosses; </w:t>
      </w:r>
      <w:r w:rsidR="00643595">
        <w:rPr>
          <w:b/>
          <w:color w:val="FF0000"/>
          <w:sz w:val="28"/>
        </w:rPr>
        <w:t>(figure 5)</w:t>
      </w:r>
      <w:r w:rsidR="00643595">
        <w:rPr>
          <w:b/>
          <w:color w:val="C47538"/>
          <w:sz w:val="28"/>
        </w:rPr>
        <w:t xml:space="preserve"> Rotate blades in opposing direction with resistance of 2-5 ft-lbs during blade rotation.</w:t>
      </w:r>
    </w:p>
    <w:p w14:paraId="13EB44B6" w14:textId="77777777" w:rsidR="00AF6E64" w:rsidRDefault="00AF6E64" w:rsidP="00AF6E64">
      <w:pPr>
        <w:spacing w:after="0" w:line="262" w:lineRule="auto"/>
      </w:pPr>
    </w:p>
    <w:p w14:paraId="0A1DBF9F" w14:textId="3D7175B7" w:rsidR="007029FC" w:rsidRDefault="00643595" w:rsidP="007029FC">
      <w:pPr>
        <w:spacing w:after="256" w:line="263" w:lineRule="auto"/>
        <w:ind w:left="701" w:right="705"/>
        <w:jc w:val="both"/>
        <w:rPr>
          <w:b/>
          <w:color w:val="FF0000"/>
          <w:sz w:val="28"/>
          <w:szCs w:val="28"/>
        </w:rPr>
      </w:pPr>
      <w:r>
        <w:rPr>
          <w:b/>
          <w:color w:val="C47538"/>
          <w:sz w:val="28"/>
        </w:rPr>
        <w:t>Note: Blades have an inside bevel allow</w:t>
      </w:r>
      <w:r w:rsidR="00E60970">
        <w:rPr>
          <w:b/>
          <w:color w:val="C47538"/>
          <w:sz w:val="28"/>
        </w:rPr>
        <w:t>ing</w:t>
      </w:r>
      <w:r>
        <w:rPr>
          <w:b/>
          <w:color w:val="C47538"/>
          <w:sz w:val="28"/>
        </w:rPr>
        <w:t xml:space="preserve"> </w:t>
      </w:r>
      <w:r w:rsidR="00E60970">
        <w:rPr>
          <w:b/>
          <w:color w:val="C47538"/>
          <w:sz w:val="28"/>
        </w:rPr>
        <w:t xml:space="preserve">blade </w:t>
      </w:r>
      <w:r>
        <w:rPr>
          <w:b/>
          <w:color w:val="C47538"/>
          <w:sz w:val="28"/>
        </w:rPr>
        <w:t xml:space="preserve">mating. Smaller blades rotate faster than larger blades. Out of spec pre-load may cause pre-mature wear. </w:t>
      </w:r>
      <w:r w:rsidRPr="00E60970">
        <w:rPr>
          <w:b/>
          <w:color w:val="FF0000"/>
          <w:sz w:val="28"/>
          <w:szCs w:val="28"/>
        </w:rPr>
        <w:t>When rotating blades use hub bosses to protect from injury. (figure 5)</w:t>
      </w:r>
    </w:p>
    <w:p w14:paraId="06ADCB3C" w14:textId="4EC7F141" w:rsidR="00AE5DC4" w:rsidRDefault="002E3C75" w:rsidP="00AF6E64">
      <w:pPr>
        <w:spacing w:after="0" w:line="263" w:lineRule="auto"/>
        <w:ind w:right="705"/>
        <w:jc w:val="both"/>
        <w:rPr>
          <w:sz w:val="24"/>
        </w:rPr>
      </w:pPr>
      <w:r>
        <w:rPr>
          <w:sz w:val="24"/>
        </w:rPr>
        <w:t xml:space="preserve">F. </w:t>
      </w:r>
      <w:r w:rsidRPr="00E60970">
        <w:rPr>
          <w:sz w:val="24"/>
        </w:rPr>
        <w:t xml:space="preserve">As blades wear, blades may need to be adjusted to maintain blade contact. </w:t>
      </w:r>
      <w:r w:rsidRPr="00E60970">
        <w:rPr>
          <w:b/>
          <w:bCs/>
          <w:sz w:val="24"/>
        </w:rPr>
        <w:t>Blades should be</w:t>
      </w:r>
      <w:r w:rsidRPr="00E60970">
        <w:rPr>
          <w:sz w:val="24"/>
        </w:rPr>
        <w:t xml:space="preserve"> </w:t>
      </w:r>
      <w:r w:rsidRPr="00E60970">
        <w:rPr>
          <w:b/>
          <w:bCs/>
          <w:sz w:val="24"/>
        </w:rPr>
        <w:t>replaced at</w:t>
      </w:r>
      <w:r>
        <w:rPr>
          <w:b/>
          <w:bCs/>
          <w:sz w:val="24"/>
        </w:rPr>
        <w:t xml:space="preserve"> 1</w:t>
      </w:r>
      <w:r w:rsidRPr="00E60970">
        <w:rPr>
          <w:b/>
          <w:bCs/>
          <w:sz w:val="24"/>
        </w:rPr>
        <w:t>4.25" Outside Diameter</w:t>
      </w:r>
      <w:r>
        <w:rPr>
          <w:b/>
          <w:bCs/>
          <w:sz w:val="24"/>
        </w:rPr>
        <w:t>.</w:t>
      </w:r>
      <w:r>
        <w:rPr>
          <w:sz w:val="24"/>
        </w:rPr>
        <w:t xml:space="preserve"> G. </w:t>
      </w:r>
      <w:r w:rsidRPr="00B858D2">
        <w:rPr>
          <w:b/>
          <w:bCs/>
          <w:sz w:val="24"/>
        </w:rPr>
        <w:t>Figure 2</w:t>
      </w:r>
      <w:r>
        <w:rPr>
          <w:sz w:val="24"/>
        </w:rPr>
        <w:t xml:space="preserve">: Depth wheels should </w:t>
      </w:r>
      <w:r w:rsidRPr="00B858D2">
        <w:rPr>
          <w:b/>
          <w:bCs/>
          <w:sz w:val="24"/>
        </w:rPr>
        <w:t>make blade to depth wheel contact at the 4:00-5:00 position</w:t>
      </w:r>
      <w:r>
        <w:rPr>
          <w:sz w:val="24"/>
        </w:rPr>
        <w:t xml:space="preserve">, preventing soil build up between blade and depth wheel, lessening row plugging. Reinstall scrapers and gauge wheels assemblies. Lift Gauge wheel assembly </w:t>
      </w:r>
      <w:r w:rsidRPr="00B858D2">
        <w:rPr>
          <w:b/>
          <w:bCs/>
          <w:sz w:val="24"/>
        </w:rPr>
        <w:t xml:space="preserve">1"- 2" [simulating planting depth]. </w:t>
      </w:r>
      <w:r>
        <w:rPr>
          <w:sz w:val="24"/>
        </w:rPr>
        <w:t xml:space="preserve">Pull Gauge wheel assembly outward or away from True V Blade. Rotate Depth wheel in forward direction. </w:t>
      </w:r>
      <w:r w:rsidRPr="00B858D2">
        <w:rPr>
          <w:b/>
          <w:bCs/>
          <w:sz w:val="24"/>
        </w:rPr>
        <w:t>Depth wheel should make light or constant contact with True V</w:t>
      </w:r>
      <w:r>
        <w:rPr>
          <w:b/>
          <w:bCs/>
          <w:sz w:val="24"/>
        </w:rPr>
        <w:t xml:space="preserve"> blade</w:t>
      </w:r>
    </w:p>
    <w:p w14:paraId="6477AB37" w14:textId="11E889F3" w:rsidR="00463FC7" w:rsidRDefault="00AB5ACA" w:rsidP="00463FC7">
      <w:pPr>
        <w:spacing w:after="0" w:line="263" w:lineRule="auto"/>
        <w:ind w:left="701" w:right="705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23A2CB4F" wp14:editId="3C4DDB72">
            <wp:extent cx="6852920" cy="8874760"/>
            <wp:effectExtent l="0" t="0" r="508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920" cy="887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28B22" w14:textId="275CC315" w:rsidR="00760B30" w:rsidRDefault="00760B30" w:rsidP="00020CB9">
      <w:pPr>
        <w:spacing w:after="0"/>
        <w:rPr>
          <w:b/>
          <w:color w:val="385623"/>
          <w:sz w:val="24"/>
        </w:rPr>
      </w:pPr>
    </w:p>
    <w:p w14:paraId="2CB4B281" w14:textId="2B30C958" w:rsidR="004C7998" w:rsidRPr="00760B30" w:rsidRDefault="004C7998" w:rsidP="00020CB9">
      <w:pPr>
        <w:spacing w:after="0"/>
        <w:rPr>
          <w:b/>
          <w:color w:val="385623"/>
          <w:sz w:val="24"/>
        </w:rPr>
      </w:pPr>
      <w:r>
        <w:rPr>
          <w:noProof/>
        </w:rPr>
        <w:lastRenderedPageBreak/>
        <w:drawing>
          <wp:inline distT="0" distB="0" distL="0" distR="0" wp14:anchorId="09A8FD94" wp14:editId="0A4406F0">
            <wp:extent cx="6858000" cy="8369455"/>
            <wp:effectExtent l="0" t="0" r="0" b="0"/>
            <wp:docPr id="20" name="Picture 20" descr="A picture containing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dia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36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7998" w:rsidRPr="00760B30" w:rsidSect="001805CC"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3DA0" w14:textId="77777777" w:rsidR="003C34DC" w:rsidRDefault="003C34DC" w:rsidP="00AE5DC4">
      <w:pPr>
        <w:spacing w:after="0" w:line="240" w:lineRule="auto"/>
      </w:pPr>
      <w:r>
        <w:separator/>
      </w:r>
    </w:p>
  </w:endnote>
  <w:endnote w:type="continuationSeparator" w:id="0">
    <w:p w14:paraId="17E1DCF0" w14:textId="77777777" w:rsidR="003C34DC" w:rsidRDefault="003C34DC" w:rsidP="00AE5D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BDA3F" w14:textId="77777777" w:rsidR="003C34DC" w:rsidRDefault="003C34DC" w:rsidP="00AE5DC4">
      <w:pPr>
        <w:spacing w:after="0" w:line="240" w:lineRule="auto"/>
      </w:pPr>
      <w:r>
        <w:separator/>
      </w:r>
    </w:p>
  </w:footnote>
  <w:footnote w:type="continuationSeparator" w:id="0">
    <w:p w14:paraId="467A1020" w14:textId="77777777" w:rsidR="003C34DC" w:rsidRDefault="003C34DC" w:rsidP="00AE5D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9FD"/>
    <w:multiLevelType w:val="hybridMultilevel"/>
    <w:tmpl w:val="A532E862"/>
    <w:lvl w:ilvl="0" w:tplc="05BAFE2E">
      <w:start w:val="1"/>
      <w:numFmt w:val="decimal"/>
      <w:lvlText w:val="%1."/>
      <w:lvlJc w:val="left"/>
      <w:pPr>
        <w:ind w:left="19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A8E96A">
      <w:start w:val="6"/>
      <w:numFmt w:val="upperLetter"/>
      <w:lvlText w:val="%2."/>
      <w:lvlJc w:val="left"/>
      <w:pPr>
        <w:ind w:left="2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400893A">
      <w:start w:val="1"/>
      <w:numFmt w:val="lowerRoman"/>
      <w:lvlText w:val="%3"/>
      <w:lvlJc w:val="left"/>
      <w:pPr>
        <w:ind w:left="1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B0D96A">
      <w:start w:val="1"/>
      <w:numFmt w:val="decimal"/>
      <w:lvlText w:val="%4"/>
      <w:lvlJc w:val="left"/>
      <w:pPr>
        <w:ind w:left="22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4A92C6">
      <w:start w:val="1"/>
      <w:numFmt w:val="lowerLetter"/>
      <w:lvlText w:val="%5"/>
      <w:lvlJc w:val="left"/>
      <w:pPr>
        <w:ind w:left="29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E781150">
      <w:start w:val="1"/>
      <w:numFmt w:val="lowerRoman"/>
      <w:lvlText w:val="%6"/>
      <w:lvlJc w:val="left"/>
      <w:pPr>
        <w:ind w:left="37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00CA2A">
      <w:start w:val="1"/>
      <w:numFmt w:val="decimal"/>
      <w:lvlText w:val="%7"/>
      <w:lvlJc w:val="left"/>
      <w:pPr>
        <w:ind w:left="44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B50CA1A">
      <w:start w:val="1"/>
      <w:numFmt w:val="lowerLetter"/>
      <w:lvlText w:val="%8"/>
      <w:lvlJc w:val="left"/>
      <w:pPr>
        <w:ind w:left="5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10E428">
      <w:start w:val="1"/>
      <w:numFmt w:val="lowerRoman"/>
      <w:lvlText w:val="%9"/>
      <w:lvlJc w:val="left"/>
      <w:pPr>
        <w:ind w:left="58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18D3B78"/>
    <w:multiLevelType w:val="hybridMultilevel"/>
    <w:tmpl w:val="4AE24DD8"/>
    <w:lvl w:ilvl="0" w:tplc="C08AF100">
      <w:start w:val="1"/>
      <w:numFmt w:val="upperLetter"/>
      <w:lvlText w:val="%1."/>
      <w:lvlJc w:val="left"/>
      <w:pPr>
        <w:ind w:left="1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25C2A32">
      <w:start w:val="1"/>
      <w:numFmt w:val="lowerLetter"/>
      <w:lvlText w:val="%2"/>
      <w:lvlJc w:val="left"/>
      <w:pPr>
        <w:ind w:left="12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884F2">
      <w:start w:val="1"/>
      <w:numFmt w:val="lowerRoman"/>
      <w:lvlText w:val="%3"/>
      <w:lvlJc w:val="left"/>
      <w:pPr>
        <w:ind w:left="19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3863BC">
      <w:start w:val="1"/>
      <w:numFmt w:val="decimal"/>
      <w:lvlText w:val="%4"/>
      <w:lvlJc w:val="left"/>
      <w:pPr>
        <w:ind w:left="26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0CAE202">
      <w:start w:val="1"/>
      <w:numFmt w:val="lowerLetter"/>
      <w:lvlText w:val="%5"/>
      <w:lvlJc w:val="left"/>
      <w:pPr>
        <w:ind w:left="33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048C2D2">
      <w:start w:val="1"/>
      <w:numFmt w:val="lowerRoman"/>
      <w:lvlText w:val="%6"/>
      <w:lvlJc w:val="left"/>
      <w:pPr>
        <w:ind w:left="41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745010">
      <w:start w:val="1"/>
      <w:numFmt w:val="decimal"/>
      <w:lvlText w:val="%7"/>
      <w:lvlJc w:val="left"/>
      <w:pPr>
        <w:ind w:left="48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1D2B4EA">
      <w:start w:val="1"/>
      <w:numFmt w:val="lowerLetter"/>
      <w:lvlText w:val="%8"/>
      <w:lvlJc w:val="left"/>
      <w:pPr>
        <w:ind w:left="5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BA25DF0">
      <w:start w:val="1"/>
      <w:numFmt w:val="lowerRoman"/>
      <w:lvlText w:val="%9"/>
      <w:lvlJc w:val="left"/>
      <w:pPr>
        <w:ind w:left="62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CEE4418"/>
    <w:multiLevelType w:val="hybridMultilevel"/>
    <w:tmpl w:val="3FD65E7E"/>
    <w:lvl w:ilvl="0" w:tplc="93BC32FC">
      <w:start w:val="3"/>
      <w:numFmt w:val="upperLetter"/>
      <w:lvlText w:val="%1."/>
      <w:lvlJc w:val="left"/>
      <w:pPr>
        <w:ind w:left="1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2E1FB2">
      <w:start w:val="1"/>
      <w:numFmt w:val="lowerLetter"/>
      <w:lvlText w:val="%2"/>
      <w:lvlJc w:val="left"/>
      <w:pPr>
        <w:ind w:left="10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726AF6">
      <w:start w:val="1"/>
      <w:numFmt w:val="lowerRoman"/>
      <w:lvlText w:val="%3"/>
      <w:lvlJc w:val="left"/>
      <w:pPr>
        <w:ind w:left="18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3748ED0">
      <w:start w:val="1"/>
      <w:numFmt w:val="decimal"/>
      <w:lvlText w:val="%4"/>
      <w:lvlJc w:val="left"/>
      <w:pPr>
        <w:ind w:left="25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31010CC">
      <w:start w:val="1"/>
      <w:numFmt w:val="lowerLetter"/>
      <w:lvlText w:val="%5"/>
      <w:lvlJc w:val="left"/>
      <w:pPr>
        <w:ind w:left="32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A2DF68">
      <w:start w:val="1"/>
      <w:numFmt w:val="lowerRoman"/>
      <w:lvlText w:val="%6"/>
      <w:lvlJc w:val="left"/>
      <w:pPr>
        <w:ind w:left="39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3652C6">
      <w:start w:val="1"/>
      <w:numFmt w:val="decimal"/>
      <w:lvlText w:val="%7"/>
      <w:lvlJc w:val="left"/>
      <w:pPr>
        <w:ind w:left="46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A66932">
      <w:start w:val="1"/>
      <w:numFmt w:val="lowerLetter"/>
      <w:lvlText w:val="%8"/>
      <w:lvlJc w:val="left"/>
      <w:pPr>
        <w:ind w:left="5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D62EF0">
      <w:start w:val="1"/>
      <w:numFmt w:val="lowerRoman"/>
      <w:lvlText w:val="%9"/>
      <w:lvlJc w:val="left"/>
      <w:pPr>
        <w:ind w:left="6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wMDQxNzG0MDCxsDRW0lEKTi0uzszPAykwrgUALXsg4ywAAAA="/>
  </w:docVars>
  <w:rsids>
    <w:rsidRoot w:val="00BE58CF"/>
    <w:rsid w:val="00020CB9"/>
    <w:rsid w:val="0003767F"/>
    <w:rsid w:val="0009152A"/>
    <w:rsid w:val="000E521E"/>
    <w:rsid w:val="0012415E"/>
    <w:rsid w:val="0017668E"/>
    <w:rsid w:val="001805CC"/>
    <w:rsid w:val="002B7B4E"/>
    <w:rsid w:val="002E3C75"/>
    <w:rsid w:val="00356328"/>
    <w:rsid w:val="00384DD0"/>
    <w:rsid w:val="003A466C"/>
    <w:rsid w:val="003C34DC"/>
    <w:rsid w:val="00463FC7"/>
    <w:rsid w:val="004B4866"/>
    <w:rsid w:val="004C7998"/>
    <w:rsid w:val="00521F4B"/>
    <w:rsid w:val="005A27D6"/>
    <w:rsid w:val="00643595"/>
    <w:rsid w:val="0067152F"/>
    <w:rsid w:val="006E3445"/>
    <w:rsid w:val="007029FC"/>
    <w:rsid w:val="00760B30"/>
    <w:rsid w:val="00786D68"/>
    <w:rsid w:val="007A1705"/>
    <w:rsid w:val="008C70E7"/>
    <w:rsid w:val="0096558F"/>
    <w:rsid w:val="00972BD4"/>
    <w:rsid w:val="00986E7B"/>
    <w:rsid w:val="0099713D"/>
    <w:rsid w:val="009A3011"/>
    <w:rsid w:val="00A71D42"/>
    <w:rsid w:val="00A76553"/>
    <w:rsid w:val="00AB5ACA"/>
    <w:rsid w:val="00AE428B"/>
    <w:rsid w:val="00AE5DC4"/>
    <w:rsid w:val="00AF2DB9"/>
    <w:rsid w:val="00AF6E64"/>
    <w:rsid w:val="00B766F8"/>
    <w:rsid w:val="00B858D2"/>
    <w:rsid w:val="00BB1630"/>
    <w:rsid w:val="00BB4C9B"/>
    <w:rsid w:val="00BE58CF"/>
    <w:rsid w:val="00CC7FDA"/>
    <w:rsid w:val="00E1326C"/>
    <w:rsid w:val="00E60970"/>
    <w:rsid w:val="00EB0D36"/>
    <w:rsid w:val="00EC7996"/>
    <w:rsid w:val="00FC3B1C"/>
    <w:rsid w:val="00FD329F"/>
    <w:rsid w:val="00FF3B90"/>
    <w:rsid w:val="00FF7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7806C4"/>
  <w15:docId w15:val="{E9E3F7B4-7548-485C-BAF8-463EAA904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62"/>
      <w:ind w:left="2225"/>
      <w:outlineLvl w:val="0"/>
    </w:pPr>
    <w:rPr>
      <w:rFonts w:ascii="Calibri" w:eastAsia="Calibri" w:hAnsi="Calibri" w:cs="Calibri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61"/>
      <w:ind w:left="625"/>
      <w:jc w:val="center"/>
      <w:outlineLvl w:val="1"/>
    </w:pPr>
    <w:rPr>
      <w:rFonts w:ascii="Calibri" w:eastAsia="Calibri" w:hAnsi="Calibri" w:cs="Calibri"/>
      <w:b/>
      <w:color w:val="000000"/>
      <w:sz w:val="3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32"/>
      <w:u w:val="single" w:color="00000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609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5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58F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E5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DC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E5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DC4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2.jpe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eg"/><Relationship Id="rId28" Type="http://schemas.openxmlformats.org/officeDocument/2006/relationships/image" Target="media/image20.jpg"/><Relationship Id="rId36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3.png"/><Relationship Id="rId35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E7359-4477-43CA-A9A5-24B79D6E1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cription Tillage</dc:creator>
  <cp:keywords/>
  <cp:lastModifiedBy>Ryan Christie</cp:lastModifiedBy>
  <cp:revision>3</cp:revision>
  <cp:lastPrinted>2020-02-24T20:50:00Z</cp:lastPrinted>
  <dcterms:created xsi:type="dcterms:W3CDTF">2021-11-04T14:19:00Z</dcterms:created>
  <dcterms:modified xsi:type="dcterms:W3CDTF">2021-11-04T16:51:00Z</dcterms:modified>
</cp:coreProperties>
</file>